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14C14F" w14:textId="77777777" w:rsidR="00F77AF9" w:rsidRPr="00DA4A9E" w:rsidRDefault="00F77AF9" w:rsidP="00F77AF9">
      <w:pPr>
        <w:rPr>
          <w:rFonts w:cstheme="minorHAnsi"/>
          <w:b/>
          <w:bCs/>
          <w:sz w:val="56"/>
          <w:szCs w:val="56"/>
        </w:rPr>
      </w:pPr>
    </w:p>
    <w:p w14:paraId="4848D0AF" w14:textId="02C85DBC" w:rsidR="00F77AF9" w:rsidRPr="00DA4A9E" w:rsidRDefault="00F77AF9" w:rsidP="00F77AF9">
      <w:pPr>
        <w:pStyle w:val="Header"/>
        <w:jc w:val="center"/>
        <w:rPr>
          <w:rFonts w:cstheme="minorHAnsi"/>
          <w:b/>
          <w:bCs/>
          <w:sz w:val="50"/>
          <w:szCs w:val="50"/>
        </w:rPr>
      </w:pPr>
      <w:r w:rsidRPr="00DA4A9E">
        <w:rPr>
          <w:rFonts w:cstheme="minorHAnsi"/>
          <w:b/>
          <w:bCs/>
          <w:sz w:val="50"/>
          <w:szCs w:val="50"/>
        </w:rPr>
        <w:t xml:space="preserve">Module </w:t>
      </w:r>
      <w:r w:rsidR="00C51772" w:rsidRPr="00DA4A9E">
        <w:rPr>
          <w:rFonts w:cstheme="minorHAnsi"/>
          <w:b/>
          <w:bCs/>
          <w:sz w:val="50"/>
          <w:szCs w:val="50"/>
        </w:rPr>
        <w:t>3</w:t>
      </w:r>
      <w:r w:rsidRPr="00DA4A9E">
        <w:rPr>
          <w:rFonts w:cstheme="minorHAnsi"/>
          <w:b/>
          <w:bCs/>
          <w:sz w:val="50"/>
          <w:szCs w:val="50"/>
        </w:rPr>
        <w:t xml:space="preserve"> Project </w:t>
      </w:r>
      <w:r w:rsidR="00C51772" w:rsidRPr="00DA4A9E">
        <w:rPr>
          <w:rFonts w:cstheme="minorHAnsi"/>
          <w:b/>
          <w:bCs/>
          <w:sz w:val="50"/>
          <w:szCs w:val="50"/>
        </w:rPr>
        <w:t>3</w:t>
      </w:r>
    </w:p>
    <w:p w14:paraId="2C7AB360" w14:textId="77777777" w:rsidR="00F77AF9" w:rsidRPr="00DA4A9E" w:rsidRDefault="00F77AF9" w:rsidP="00F77AF9">
      <w:pPr>
        <w:jc w:val="center"/>
        <w:rPr>
          <w:rFonts w:cstheme="minorHAnsi"/>
          <w:b/>
          <w:bCs/>
          <w:sz w:val="32"/>
          <w:szCs w:val="32"/>
        </w:rPr>
      </w:pPr>
      <w:r w:rsidRPr="00DA4A9E">
        <w:rPr>
          <w:rFonts w:cstheme="minorHAnsi"/>
          <w:b/>
          <w:bCs/>
          <w:noProof/>
        </w:rPr>
        <w:drawing>
          <wp:anchor distT="0" distB="0" distL="114300" distR="114300" simplePos="0" relativeHeight="251659264" behindDoc="1" locked="0" layoutInCell="1" allowOverlap="1" wp14:anchorId="43918076" wp14:editId="3FFA05B6">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7A402FA1" w14:textId="77777777" w:rsidR="00F77AF9" w:rsidRPr="00DA4A9E" w:rsidRDefault="00F77AF9" w:rsidP="00F77AF9">
      <w:pPr>
        <w:rPr>
          <w:rFonts w:cstheme="minorHAnsi"/>
          <w:b/>
          <w:bCs/>
          <w:sz w:val="32"/>
          <w:szCs w:val="32"/>
        </w:rPr>
      </w:pPr>
    </w:p>
    <w:p w14:paraId="0B7037D1" w14:textId="77777777" w:rsidR="00F77AF9" w:rsidRPr="00DA4A9E" w:rsidRDefault="00F77AF9" w:rsidP="00F77AF9">
      <w:pPr>
        <w:rPr>
          <w:rFonts w:cstheme="minorHAnsi"/>
          <w:b/>
          <w:bCs/>
          <w:sz w:val="32"/>
          <w:szCs w:val="32"/>
        </w:rPr>
      </w:pPr>
    </w:p>
    <w:p w14:paraId="6B19F802" w14:textId="77777777" w:rsidR="00F77AF9" w:rsidRPr="00DA4A9E" w:rsidRDefault="00F77AF9" w:rsidP="00F77AF9">
      <w:pPr>
        <w:rPr>
          <w:rFonts w:cstheme="minorHAnsi"/>
          <w:b/>
          <w:bCs/>
          <w:sz w:val="32"/>
          <w:szCs w:val="32"/>
        </w:rPr>
      </w:pPr>
    </w:p>
    <w:p w14:paraId="5E4C4F93" w14:textId="77777777" w:rsidR="00F77AF9" w:rsidRPr="00DA4A9E" w:rsidRDefault="00F77AF9" w:rsidP="00F77AF9">
      <w:pPr>
        <w:rPr>
          <w:rFonts w:cstheme="minorHAnsi"/>
          <w:b/>
          <w:bCs/>
          <w:sz w:val="32"/>
          <w:szCs w:val="32"/>
        </w:rPr>
      </w:pPr>
    </w:p>
    <w:p w14:paraId="30959524" w14:textId="77777777" w:rsidR="00F77AF9" w:rsidRPr="00DA4A9E" w:rsidRDefault="00F77AF9" w:rsidP="00F77AF9">
      <w:pPr>
        <w:rPr>
          <w:rFonts w:cstheme="minorHAnsi"/>
          <w:b/>
          <w:bCs/>
          <w:sz w:val="32"/>
          <w:szCs w:val="32"/>
        </w:rPr>
      </w:pPr>
    </w:p>
    <w:p w14:paraId="75875EA4" w14:textId="77777777" w:rsidR="00F77AF9" w:rsidRPr="00DA4A9E" w:rsidRDefault="00F77AF9" w:rsidP="00F77AF9">
      <w:pPr>
        <w:rPr>
          <w:rFonts w:cstheme="minorHAnsi"/>
          <w:b/>
          <w:bCs/>
          <w:sz w:val="32"/>
          <w:szCs w:val="32"/>
        </w:rPr>
      </w:pPr>
    </w:p>
    <w:p w14:paraId="6546AE3D" w14:textId="226803E0" w:rsidR="00F77AF9" w:rsidRPr="00DA4A9E" w:rsidRDefault="00F77AF9" w:rsidP="00F77AF9">
      <w:pPr>
        <w:jc w:val="center"/>
        <w:rPr>
          <w:rFonts w:cstheme="minorHAnsi"/>
          <w:b/>
          <w:bCs/>
          <w:sz w:val="44"/>
          <w:szCs w:val="44"/>
        </w:rPr>
      </w:pPr>
      <w:r w:rsidRPr="00DA4A9E">
        <w:rPr>
          <w:rFonts w:cstheme="minorHAnsi"/>
          <w:b/>
          <w:bCs/>
          <w:sz w:val="44"/>
          <w:szCs w:val="44"/>
        </w:rPr>
        <w:t>By</w:t>
      </w:r>
    </w:p>
    <w:p w14:paraId="63975351" w14:textId="77777777" w:rsidR="00F77AF9" w:rsidRPr="00DA4A9E" w:rsidRDefault="00F77AF9" w:rsidP="00F77AF9">
      <w:pPr>
        <w:jc w:val="center"/>
        <w:rPr>
          <w:rFonts w:cstheme="minorHAnsi"/>
          <w:b/>
          <w:bCs/>
          <w:sz w:val="40"/>
          <w:szCs w:val="40"/>
        </w:rPr>
      </w:pPr>
      <w:r w:rsidRPr="00DA4A9E">
        <w:rPr>
          <w:rFonts w:cstheme="minorHAnsi"/>
          <w:b/>
          <w:bCs/>
          <w:sz w:val="40"/>
          <w:szCs w:val="40"/>
        </w:rPr>
        <w:t>Sunil Raj Thota</w:t>
      </w:r>
    </w:p>
    <w:p w14:paraId="3F643F9D" w14:textId="6EE816C0" w:rsidR="00F77AF9" w:rsidRPr="00DA4A9E" w:rsidRDefault="00F77AF9" w:rsidP="00F77AF9">
      <w:pPr>
        <w:jc w:val="center"/>
        <w:rPr>
          <w:rFonts w:cstheme="minorHAnsi"/>
          <w:b/>
          <w:bCs/>
          <w:sz w:val="44"/>
          <w:szCs w:val="44"/>
        </w:rPr>
      </w:pPr>
    </w:p>
    <w:p w14:paraId="03E9472D" w14:textId="77777777" w:rsidR="00F77AF9" w:rsidRPr="00DA4A9E" w:rsidRDefault="00F77AF9" w:rsidP="00F77AF9">
      <w:pPr>
        <w:jc w:val="center"/>
        <w:rPr>
          <w:rFonts w:cstheme="minorHAnsi"/>
          <w:b/>
          <w:bCs/>
          <w:sz w:val="36"/>
          <w:szCs w:val="36"/>
        </w:rPr>
      </w:pPr>
    </w:p>
    <w:p w14:paraId="275C345C" w14:textId="4034B302" w:rsidR="00F77AF9" w:rsidRPr="00DA4A9E" w:rsidRDefault="00F77AF9" w:rsidP="00F77AF9">
      <w:pPr>
        <w:jc w:val="center"/>
        <w:rPr>
          <w:rFonts w:cstheme="minorHAnsi"/>
          <w:b/>
          <w:bCs/>
          <w:sz w:val="36"/>
          <w:szCs w:val="36"/>
        </w:rPr>
      </w:pPr>
      <w:r w:rsidRPr="00DA4A9E">
        <w:rPr>
          <w:rFonts w:cstheme="minorHAnsi"/>
          <w:b/>
          <w:bCs/>
          <w:sz w:val="36"/>
          <w:szCs w:val="36"/>
        </w:rPr>
        <w:t>Date: 03/</w:t>
      </w:r>
      <w:r w:rsidR="00C51772" w:rsidRPr="00DA4A9E">
        <w:rPr>
          <w:rFonts w:cstheme="minorHAnsi"/>
          <w:b/>
          <w:bCs/>
          <w:sz w:val="36"/>
          <w:szCs w:val="36"/>
        </w:rPr>
        <w:t>21</w:t>
      </w:r>
      <w:r w:rsidRPr="00DA4A9E">
        <w:rPr>
          <w:rFonts w:cstheme="minorHAnsi"/>
          <w:b/>
          <w:bCs/>
          <w:sz w:val="36"/>
          <w:szCs w:val="36"/>
        </w:rPr>
        <w:t>/2021</w:t>
      </w:r>
    </w:p>
    <w:p w14:paraId="17516AF1" w14:textId="4225F910" w:rsidR="00F77AF9" w:rsidRPr="00DA4A9E" w:rsidRDefault="00F77AF9" w:rsidP="00F77AF9">
      <w:pPr>
        <w:jc w:val="center"/>
        <w:rPr>
          <w:rFonts w:cstheme="minorHAnsi"/>
          <w:b/>
          <w:bCs/>
          <w:sz w:val="44"/>
          <w:szCs w:val="44"/>
        </w:rPr>
      </w:pPr>
      <w:r w:rsidRPr="00DA4A9E">
        <w:rPr>
          <w:rFonts w:cstheme="minorHAnsi"/>
          <w:b/>
          <w:bCs/>
          <w:sz w:val="36"/>
          <w:szCs w:val="36"/>
        </w:rPr>
        <w:t xml:space="preserve">Title: Project </w:t>
      </w:r>
      <w:r w:rsidR="00C51772" w:rsidRPr="00DA4A9E">
        <w:rPr>
          <w:rFonts w:cstheme="minorHAnsi"/>
          <w:b/>
          <w:bCs/>
          <w:sz w:val="36"/>
          <w:szCs w:val="36"/>
        </w:rPr>
        <w:t>3</w:t>
      </w:r>
      <w:r w:rsidRPr="00DA4A9E">
        <w:rPr>
          <w:rFonts w:cstheme="minorHAnsi"/>
          <w:b/>
          <w:bCs/>
          <w:sz w:val="36"/>
          <w:szCs w:val="36"/>
        </w:rPr>
        <w:t xml:space="preserve"> Report</w:t>
      </w:r>
    </w:p>
    <w:p w14:paraId="298057E6" w14:textId="2EBC7415" w:rsidR="00F77AF9" w:rsidRPr="00DA4A9E" w:rsidRDefault="00F77AF9" w:rsidP="00F77AF9">
      <w:pPr>
        <w:jc w:val="center"/>
        <w:rPr>
          <w:rFonts w:cstheme="minorHAnsi"/>
          <w:b/>
          <w:bCs/>
          <w:sz w:val="44"/>
          <w:szCs w:val="44"/>
        </w:rPr>
      </w:pPr>
      <w:r w:rsidRPr="00DA4A9E">
        <w:rPr>
          <w:rFonts w:cstheme="minorHAnsi"/>
          <w:b/>
          <w:bCs/>
          <w:sz w:val="44"/>
          <w:szCs w:val="44"/>
        </w:rPr>
        <w:t>ALY 605</w:t>
      </w:r>
      <w:r w:rsidR="00E33E3F" w:rsidRPr="00DA4A9E">
        <w:rPr>
          <w:rFonts w:cstheme="minorHAnsi"/>
          <w:b/>
          <w:bCs/>
          <w:sz w:val="44"/>
          <w:szCs w:val="44"/>
        </w:rPr>
        <w:t>0</w:t>
      </w:r>
      <w:r w:rsidRPr="00DA4A9E">
        <w:rPr>
          <w:rFonts w:cstheme="minorHAnsi"/>
          <w:b/>
          <w:bCs/>
          <w:sz w:val="44"/>
          <w:szCs w:val="44"/>
        </w:rPr>
        <w:t xml:space="preserve"> – Introduction to Enterprise Analytics</w:t>
      </w:r>
    </w:p>
    <w:p w14:paraId="3BB8DCCF" w14:textId="55D07EA0" w:rsidR="00F77AF9" w:rsidRPr="00DA4A9E" w:rsidRDefault="00F77AF9" w:rsidP="00F77AF9">
      <w:pPr>
        <w:jc w:val="center"/>
        <w:rPr>
          <w:rFonts w:cstheme="minorHAnsi"/>
          <w:b/>
          <w:bCs/>
          <w:sz w:val="44"/>
          <w:szCs w:val="44"/>
        </w:rPr>
      </w:pPr>
      <w:r w:rsidRPr="00DA4A9E">
        <w:rPr>
          <w:rFonts w:cstheme="minorHAnsi"/>
          <w:b/>
          <w:bCs/>
          <w:sz w:val="44"/>
          <w:szCs w:val="44"/>
        </w:rPr>
        <w:t xml:space="preserve">Prof. </w:t>
      </w:r>
      <w:r w:rsidR="00E33E3F" w:rsidRPr="00DA4A9E">
        <w:rPr>
          <w:rFonts w:cstheme="minorHAnsi"/>
          <w:b/>
          <w:bCs/>
          <w:sz w:val="44"/>
          <w:szCs w:val="44"/>
        </w:rPr>
        <w:t>Tamir Hegazy</w:t>
      </w:r>
    </w:p>
    <w:p w14:paraId="3DFBCB43" w14:textId="77777777" w:rsidR="00F77AF9" w:rsidRPr="00DA4A9E" w:rsidRDefault="00F77AF9" w:rsidP="00F77AF9">
      <w:pPr>
        <w:rPr>
          <w:rFonts w:cstheme="minorHAnsi"/>
        </w:rPr>
      </w:pPr>
    </w:p>
    <w:p w14:paraId="7FB1AFEA" w14:textId="77777777" w:rsidR="00F77AF9" w:rsidRPr="00DA4A9E" w:rsidRDefault="00F77AF9" w:rsidP="00F77AF9">
      <w:pPr>
        <w:rPr>
          <w:rFonts w:cstheme="minorHAnsi"/>
        </w:rPr>
      </w:pPr>
    </w:p>
    <w:p w14:paraId="5EB69765" w14:textId="77777777" w:rsidR="00F77AF9" w:rsidRPr="00DA4A9E" w:rsidRDefault="00F77AF9" w:rsidP="00F77AF9">
      <w:pPr>
        <w:rPr>
          <w:rFonts w:cstheme="minorHAnsi"/>
        </w:rPr>
      </w:pPr>
    </w:p>
    <w:p w14:paraId="1DDAF368" w14:textId="77777777" w:rsidR="00F77AF9" w:rsidRPr="00DA4A9E" w:rsidRDefault="00F77AF9" w:rsidP="00F77AF9">
      <w:pPr>
        <w:rPr>
          <w:rFonts w:cstheme="minorHAnsi"/>
        </w:rPr>
      </w:pPr>
    </w:p>
    <w:p w14:paraId="73B89DF7" w14:textId="77777777" w:rsidR="00F77AF9" w:rsidRPr="00DA4A9E" w:rsidRDefault="00F77AF9" w:rsidP="00F77AF9">
      <w:pPr>
        <w:rPr>
          <w:rFonts w:cstheme="minorHAnsi"/>
        </w:rPr>
      </w:pPr>
    </w:p>
    <w:p w14:paraId="0C910DFC" w14:textId="77777777" w:rsidR="00F77AF9" w:rsidRPr="00DA4A9E" w:rsidRDefault="00F77AF9" w:rsidP="00F77AF9">
      <w:pPr>
        <w:rPr>
          <w:rFonts w:cstheme="minorHAnsi"/>
        </w:rPr>
      </w:pPr>
    </w:p>
    <w:p w14:paraId="14BDAA9E" w14:textId="4B472F03" w:rsidR="00E141F2" w:rsidRPr="00DA4A9E" w:rsidRDefault="00F77AF9" w:rsidP="00E141F2">
      <w:pPr>
        <w:jc w:val="center"/>
        <w:rPr>
          <w:rFonts w:cstheme="minorHAnsi"/>
          <w:b/>
          <w:bCs/>
          <w:sz w:val="28"/>
          <w:szCs w:val="28"/>
        </w:rPr>
      </w:pPr>
      <w:r w:rsidRPr="00DA4A9E">
        <w:rPr>
          <w:rFonts w:cstheme="minorHAnsi"/>
          <w:b/>
          <w:bCs/>
          <w:sz w:val="28"/>
          <w:szCs w:val="28"/>
        </w:rPr>
        <w:lastRenderedPageBreak/>
        <w:t>Introduction</w:t>
      </w:r>
    </w:p>
    <w:p w14:paraId="15C9D3DB" w14:textId="005E8263" w:rsidR="00E141F2" w:rsidRPr="00DA4A9E" w:rsidRDefault="00343AED" w:rsidP="00E141F2">
      <w:pPr>
        <w:spacing w:line="360" w:lineRule="auto"/>
        <w:ind w:firstLine="720"/>
        <w:jc w:val="both"/>
        <w:rPr>
          <w:rFonts w:cstheme="minorHAnsi"/>
          <w:sz w:val="24"/>
          <w:szCs w:val="24"/>
        </w:rPr>
      </w:pPr>
      <w:r w:rsidRPr="00DA4A9E">
        <w:rPr>
          <w:rFonts w:cstheme="minorHAnsi"/>
          <w:sz w:val="24"/>
          <w:szCs w:val="24"/>
        </w:rPr>
        <w:t>In this assignment</w:t>
      </w:r>
      <w:r w:rsidR="00C9635B" w:rsidRPr="00DA4A9E">
        <w:rPr>
          <w:rFonts w:cstheme="minorHAnsi"/>
          <w:sz w:val="24"/>
          <w:szCs w:val="24"/>
        </w:rPr>
        <w:t xml:space="preserve">, I </w:t>
      </w:r>
      <w:r w:rsidR="005317A5" w:rsidRPr="00DA4A9E">
        <w:rPr>
          <w:rFonts w:cstheme="minorHAnsi"/>
          <w:sz w:val="24"/>
          <w:szCs w:val="24"/>
        </w:rPr>
        <w:t xml:space="preserve">am using </w:t>
      </w:r>
      <w:r w:rsidR="00546C9A" w:rsidRPr="00DA4A9E">
        <w:rPr>
          <w:rFonts w:cstheme="minorHAnsi"/>
          <w:sz w:val="24"/>
          <w:szCs w:val="24"/>
        </w:rPr>
        <w:t>MS Excel</w:t>
      </w:r>
      <w:r w:rsidR="005317A5" w:rsidRPr="00DA4A9E">
        <w:rPr>
          <w:rFonts w:cstheme="minorHAnsi"/>
          <w:sz w:val="24"/>
          <w:szCs w:val="24"/>
        </w:rPr>
        <w:t xml:space="preserve"> to </w:t>
      </w:r>
      <w:r w:rsidR="00546C9A" w:rsidRPr="00DA4A9E">
        <w:rPr>
          <w:rFonts w:cstheme="minorHAnsi"/>
          <w:sz w:val="24"/>
          <w:szCs w:val="24"/>
        </w:rPr>
        <w:t>work on 3 different problems as given</w:t>
      </w:r>
      <w:r w:rsidRPr="00DA4A9E">
        <w:rPr>
          <w:rFonts w:cstheme="minorHAnsi"/>
          <w:sz w:val="24"/>
          <w:szCs w:val="24"/>
        </w:rPr>
        <w:t xml:space="preserve">. </w:t>
      </w:r>
      <w:r w:rsidR="00D757B2" w:rsidRPr="00DA4A9E">
        <w:rPr>
          <w:rFonts w:cstheme="minorHAnsi"/>
          <w:sz w:val="24"/>
          <w:szCs w:val="24"/>
        </w:rPr>
        <w:t>It helps us to identify and verify</w:t>
      </w:r>
      <w:r w:rsidR="005B6956" w:rsidRPr="00DA4A9E">
        <w:rPr>
          <w:rFonts w:cstheme="minorHAnsi"/>
          <w:sz w:val="24"/>
          <w:szCs w:val="24"/>
        </w:rPr>
        <w:t xml:space="preserve"> exponential smoothing, Adjusted exponential smoothing, R</w:t>
      </w:r>
      <w:r w:rsidR="005B6956" w:rsidRPr="00DA4A9E">
        <w:rPr>
          <w:rFonts w:cstheme="minorHAnsi"/>
          <w:sz w:val="24"/>
          <w:szCs w:val="24"/>
          <w:vertAlign w:val="superscript"/>
        </w:rPr>
        <w:t>2</w:t>
      </w:r>
      <w:r w:rsidR="005B6956" w:rsidRPr="00DA4A9E">
        <w:rPr>
          <w:rFonts w:cstheme="minorHAnsi"/>
          <w:sz w:val="24"/>
          <w:szCs w:val="24"/>
        </w:rPr>
        <w:t xml:space="preserve"> value, regression equation, and forecasting.</w:t>
      </w:r>
      <w:r w:rsidR="00E207BA" w:rsidRPr="00DA4A9E">
        <w:rPr>
          <w:rFonts w:cstheme="minorHAnsi"/>
          <w:sz w:val="24"/>
          <w:szCs w:val="24"/>
        </w:rPr>
        <w:t xml:space="preserve"> </w:t>
      </w:r>
      <w:r w:rsidR="0029716A" w:rsidRPr="00DA4A9E">
        <w:rPr>
          <w:rFonts w:cstheme="minorHAnsi"/>
          <w:sz w:val="24"/>
          <w:szCs w:val="24"/>
        </w:rPr>
        <w:t xml:space="preserve">This </w:t>
      </w:r>
      <w:r w:rsidR="005B6956" w:rsidRPr="00DA4A9E">
        <w:rPr>
          <w:rFonts w:cstheme="minorHAnsi"/>
          <w:sz w:val="24"/>
          <w:szCs w:val="24"/>
        </w:rPr>
        <w:t>also</w:t>
      </w:r>
      <w:r w:rsidR="0029716A" w:rsidRPr="00DA4A9E">
        <w:rPr>
          <w:rFonts w:cstheme="minorHAnsi"/>
          <w:sz w:val="24"/>
          <w:szCs w:val="24"/>
        </w:rPr>
        <w:t xml:space="preserve"> gives an idea between the </w:t>
      </w:r>
      <w:r w:rsidR="005B6956" w:rsidRPr="00DA4A9E">
        <w:rPr>
          <w:rFonts w:cstheme="minorHAnsi"/>
          <w:sz w:val="24"/>
          <w:szCs w:val="24"/>
        </w:rPr>
        <w:t>Actual</w:t>
      </w:r>
      <w:r w:rsidR="0029716A" w:rsidRPr="00DA4A9E">
        <w:rPr>
          <w:rFonts w:cstheme="minorHAnsi"/>
          <w:sz w:val="24"/>
          <w:szCs w:val="24"/>
        </w:rPr>
        <w:t xml:space="preserve"> values and </w:t>
      </w:r>
      <w:r w:rsidR="005B6956" w:rsidRPr="00DA4A9E">
        <w:rPr>
          <w:rFonts w:cstheme="minorHAnsi"/>
          <w:sz w:val="24"/>
          <w:szCs w:val="24"/>
        </w:rPr>
        <w:t>Predicted</w:t>
      </w:r>
      <w:r w:rsidR="0029716A" w:rsidRPr="00DA4A9E">
        <w:rPr>
          <w:rFonts w:cstheme="minorHAnsi"/>
          <w:sz w:val="24"/>
          <w:szCs w:val="24"/>
        </w:rPr>
        <w:t xml:space="preserve"> values of each problem</w:t>
      </w:r>
      <w:r w:rsidR="005B6956" w:rsidRPr="00DA4A9E">
        <w:rPr>
          <w:rFonts w:cstheme="minorHAnsi"/>
          <w:sz w:val="24"/>
          <w:szCs w:val="24"/>
        </w:rPr>
        <w:t>, and calculated the residuals accordingly</w:t>
      </w:r>
      <w:r w:rsidR="0029716A" w:rsidRPr="00DA4A9E">
        <w:rPr>
          <w:rFonts w:cstheme="minorHAnsi"/>
          <w:sz w:val="24"/>
          <w:szCs w:val="24"/>
        </w:rPr>
        <w:t xml:space="preserve">. The </w:t>
      </w:r>
      <w:r w:rsidR="003B4457" w:rsidRPr="00DA4A9E">
        <w:rPr>
          <w:rFonts w:cstheme="minorHAnsi"/>
          <w:sz w:val="24"/>
          <w:szCs w:val="24"/>
        </w:rPr>
        <w:t xml:space="preserve">average is calculated by AVERAGE() </w:t>
      </w:r>
      <w:r w:rsidR="0029716A" w:rsidRPr="00DA4A9E">
        <w:rPr>
          <w:rFonts w:cstheme="minorHAnsi"/>
          <w:sz w:val="24"/>
          <w:szCs w:val="24"/>
        </w:rPr>
        <w:t xml:space="preserve">function in </w:t>
      </w:r>
      <w:r w:rsidR="003B4457" w:rsidRPr="00DA4A9E">
        <w:rPr>
          <w:rFonts w:cstheme="minorHAnsi"/>
          <w:sz w:val="24"/>
          <w:szCs w:val="24"/>
        </w:rPr>
        <w:t>Excel.</w:t>
      </w:r>
    </w:p>
    <w:p w14:paraId="17D710EE" w14:textId="0E4CA7EC" w:rsidR="00876528" w:rsidRPr="00DA4A9E" w:rsidRDefault="003E2B41" w:rsidP="00A57ACA">
      <w:pPr>
        <w:spacing w:line="360" w:lineRule="auto"/>
        <w:ind w:firstLine="720"/>
        <w:jc w:val="both"/>
        <w:rPr>
          <w:rFonts w:cstheme="minorHAnsi"/>
          <w:sz w:val="24"/>
          <w:szCs w:val="24"/>
        </w:rPr>
      </w:pPr>
      <w:r w:rsidRPr="00DA4A9E">
        <w:rPr>
          <w:rFonts w:cstheme="minorHAnsi"/>
          <w:sz w:val="24"/>
          <w:szCs w:val="24"/>
        </w:rPr>
        <w:t>I</w:t>
      </w:r>
      <w:r w:rsidR="00155A1C" w:rsidRPr="00DA4A9E">
        <w:rPr>
          <w:rFonts w:cstheme="minorHAnsi"/>
          <w:sz w:val="24"/>
          <w:szCs w:val="24"/>
        </w:rPr>
        <w:t>n t</w:t>
      </w:r>
      <w:r w:rsidRPr="00DA4A9E">
        <w:rPr>
          <w:rFonts w:cstheme="minorHAnsi"/>
          <w:sz w:val="24"/>
          <w:szCs w:val="24"/>
        </w:rPr>
        <w:t xml:space="preserve">he </w:t>
      </w:r>
      <w:r w:rsidR="00155A1C" w:rsidRPr="00DA4A9E">
        <w:rPr>
          <w:rFonts w:cstheme="minorHAnsi"/>
          <w:sz w:val="24"/>
          <w:szCs w:val="24"/>
        </w:rPr>
        <w:t xml:space="preserve">Problem 1, It’s to predict the </w:t>
      </w:r>
      <w:r w:rsidRPr="00DA4A9E">
        <w:rPr>
          <w:rFonts w:cstheme="minorHAnsi"/>
          <w:sz w:val="24"/>
          <w:szCs w:val="24"/>
        </w:rPr>
        <w:t xml:space="preserve">stock price of Honeywell </w:t>
      </w:r>
      <w:r w:rsidR="00F36BA4" w:rsidRPr="00DA4A9E">
        <w:rPr>
          <w:rFonts w:cstheme="minorHAnsi"/>
          <w:sz w:val="24"/>
          <w:szCs w:val="24"/>
        </w:rPr>
        <w:t>International, an MNC company, and</w:t>
      </w:r>
      <w:r w:rsidRPr="00DA4A9E">
        <w:rPr>
          <w:rFonts w:cstheme="minorHAnsi"/>
          <w:sz w:val="24"/>
          <w:szCs w:val="24"/>
        </w:rPr>
        <w:t xml:space="preserve"> perform exponential smoothing forecasts</w:t>
      </w:r>
      <w:r w:rsidR="00F36BA4" w:rsidRPr="00DA4A9E">
        <w:rPr>
          <w:rFonts w:cstheme="minorHAnsi"/>
          <w:sz w:val="24"/>
          <w:szCs w:val="24"/>
        </w:rPr>
        <w:t xml:space="preserve"> on it</w:t>
      </w:r>
      <w:r w:rsidRPr="00DA4A9E">
        <w:rPr>
          <w:rFonts w:cstheme="minorHAnsi"/>
          <w:sz w:val="24"/>
          <w:szCs w:val="24"/>
        </w:rPr>
        <w:t xml:space="preserve">. </w:t>
      </w:r>
      <w:r w:rsidR="00F36BA4" w:rsidRPr="00DA4A9E">
        <w:rPr>
          <w:rFonts w:cstheme="minorHAnsi"/>
          <w:sz w:val="24"/>
          <w:szCs w:val="24"/>
        </w:rPr>
        <w:t>There are 2 sub-problems in it where in the 1</w:t>
      </w:r>
      <w:r w:rsidR="00F36BA4" w:rsidRPr="00DA4A9E">
        <w:rPr>
          <w:rFonts w:cstheme="minorHAnsi"/>
          <w:sz w:val="24"/>
          <w:szCs w:val="24"/>
          <w:vertAlign w:val="superscript"/>
        </w:rPr>
        <w:t>st</w:t>
      </w:r>
      <w:r w:rsidR="00F36BA4" w:rsidRPr="00DA4A9E">
        <w:rPr>
          <w:rFonts w:cstheme="minorHAnsi"/>
          <w:sz w:val="24"/>
          <w:szCs w:val="24"/>
        </w:rPr>
        <w:t xml:space="preserve"> one we have to work on the </w:t>
      </w:r>
      <w:r w:rsidR="00A34D92" w:rsidRPr="00DA4A9E">
        <w:rPr>
          <w:rFonts w:cstheme="minorHAnsi"/>
          <w:sz w:val="24"/>
          <w:szCs w:val="24"/>
        </w:rPr>
        <w:t xml:space="preserve">smoothing parameters </w:t>
      </w:r>
      <w:r w:rsidRPr="00DA4A9E">
        <w:rPr>
          <w:rFonts w:cstheme="minorHAnsi"/>
          <w:sz w:val="24"/>
          <w:szCs w:val="24"/>
        </w:rPr>
        <w:t xml:space="preserve">α and </w:t>
      </w:r>
      <w:r w:rsidR="00A34D92" w:rsidRPr="00DA4A9E">
        <w:rPr>
          <w:rFonts w:cstheme="minorHAnsi"/>
          <w:sz w:val="24"/>
          <w:szCs w:val="24"/>
        </w:rPr>
        <w:t>pick</w:t>
      </w:r>
      <w:r w:rsidRPr="00DA4A9E">
        <w:rPr>
          <w:rFonts w:cstheme="minorHAnsi"/>
          <w:sz w:val="24"/>
          <w:szCs w:val="24"/>
        </w:rPr>
        <w:t xml:space="preserve"> the </w:t>
      </w:r>
      <w:r w:rsidR="00A34D92" w:rsidRPr="00DA4A9E">
        <w:rPr>
          <w:rFonts w:cstheme="minorHAnsi"/>
          <w:sz w:val="24"/>
          <w:szCs w:val="24"/>
        </w:rPr>
        <w:t>best</w:t>
      </w:r>
      <w:r w:rsidRPr="00DA4A9E">
        <w:rPr>
          <w:rFonts w:cstheme="minorHAnsi"/>
          <w:sz w:val="24"/>
          <w:szCs w:val="24"/>
        </w:rPr>
        <w:t xml:space="preserve"> accura</w:t>
      </w:r>
      <w:r w:rsidR="00A34D92" w:rsidRPr="00DA4A9E">
        <w:rPr>
          <w:rFonts w:cstheme="minorHAnsi"/>
          <w:sz w:val="24"/>
          <w:szCs w:val="24"/>
        </w:rPr>
        <w:t>te</w:t>
      </w:r>
      <w:r w:rsidRPr="00DA4A9E">
        <w:rPr>
          <w:rFonts w:cstheme="minorHAnsi"/>
          <w:sz w:val="24"/>
          <w:szCs w:val="24"/>
        </w:rPr>
        <w:t xml:space="preserve"> one by using </w:t>
      </w:r>
      <w:r w:rsidR="00A34D92" w:rsidRPr="00DA4A9E">
        <w:rPr>
          <w:rFonts w:cstheme="minorHAnsi"/>
          <w:sz w:val="24"/>
          <w:szCs w:val="24"/>
        </w:rPr>
        <w:t>Mean Square Errors (</w:t>
      </w:r>
      <w:r w:rsidRPr="00DA4A9E">
        <w:rPr>
          <w:rFonts w:cstheme="minorHAnsi"/>
          <w:sz w:val="24"/>
          <w:szCs w:val="24"/>
        </w:rPr>
        <w:t>MSEs</w:t>
      </w:r>
      <w:r w:rsidR="00A34D92" w:rsidRPr="00DA4A9E">
        <w:rPr>
          <w:rFonts w:cstheme="minorHAnsi"/>
          <w:sz w:val="24"/>
          <w:szCs w:val="24"/>
        </w:rPr>
        <w:t>)</w:t>
      </w:r>
      <w:r w:rsidRPr="00DA4A9E">
        <w:rPr>
          <w:rFonts w:cstheme="minorHAnsi"/>
          <w:sz w:val="24"/>
          <w:szCs w:val="24"/>
        </w:rPr>
        <w:t xml:space="preserve">. </w:t>
      </w:r>
      <w:r w:rsidR="00A34D92" w:rsidRPr="00DA4A9E">
        <w:rPr>
          <w:rFonts w:cstheme="minorHAnsi"/>
          <w:sz w:val="24"/>
          <w:szCs w:val="24"/>
        </w:rPr>
        <w:t>In the 2</w:t>
      </w:r>
      <w:r w:rsidR="00A34D92" w:rsidRPr="00DA4A9E">
        <w:rPr>
          <w:rFonts w:cstheme="minorHAnsi"/>
          <w:sz w:val="24"/>
          <w:szCs w:val="24"/>
          <w:vertAlign w:val="superscript"/>
        </w:rPr>
        <w:t>nd</w:t>
      </w:r>
      <w:r w:rsidR="00A34D92" w:rsidRPr="00DA4A9E">
        <w:rPr>
          <w:rFonts w:cstheme="minorHAnsi"/>
          <w:sz w:val="24"/>
          <w:szCs w:val="24"/>
        </w:rPr>
        <w:t xml:space="preserve"> sub-problem</w:t>
      </w:r>
      <w:r w:rsidR="00A57ACA" w:rsidRPr="00DA4A9E">
        <w:rPr>
          <w:rFonts w:cstheme="minorHAnsi"/>
          <w:sz w:val="24"/>
          <w:szCs w:val="24"/>
        </w:rPr>
        <w:t xml:space="preserve">, we need to use the </w:t>
      </w:r>
      <w:r w:rsidRPr="00DA4A9E">
        <w:rPr>
          <w:rFonts w:cstheme="minorHAnsi"/>
          <w:sz w:val="24"/>
          <w:szCs w:val="24"/>
        </w:rPr>
        <w:t xml:space="preserve">β </w:t>
      </w:r>
      <w:r w:rsidR="00A57ACA" w:rsidRPr="00DA4A9E">
        <w:rPr>
          <w:rFonts w:cstheme="minorHAnsi"/>
          <w:sz w:val="24"/>
          <w:szCs w:val="24"/>
        </w:rPr>
        <w:t xml:space="preserve">which is trend parameter </w:t>
      </w:r>
      <w:r w:rsidRPr="00DA4A9E">
        <w:rPr>
          <w:rFonts w:cstheme="minorHAnsi"/>
          <w:sz w:val="24"/>
          <w:szCs w:val="24"/>
        </w:rPr>
        <w:t xml:space="preserve">with the  α </w:t>
      </w:r>
      <w:r w:rsidR="00A57ACA" w:rsidRPr="00DA4A9E">
        <w:rPr>
          <w:rFonts w:cstheme="minorHAnsi"/>
          <w:sz w:val="24"/>
          <w:szCs w:val="24"/>
        </w:rPr>
        <w:t>value as</w:t>
      </w:r>
      <w:r w:rsidRPr="00DA4A9E">
        <w:rPr>
          <w:rFonts w:cstheme="minorHAnsi"/>
          <w:sz w:val="24"/>
          <w:szCs w:val="24"/>
        </w:rPr>
        <w:t xml:space="preserve"> 0.75. Also, we </w:t>
      </w:r>
      <w:r w:rsidR="002F0705" w:rsidRPr="00DA4A9E">
        <w:rPr>
          <w:rFonts w:cstheme="minorHAnsi"/>
          <w:sz w:val="24"/>
          <w:szCs w:val="24"/>
        </w:rPr>
        <w:t>pick</w:t>
      </w:r>
      <w:r w:rsidRPr="00DA4A9E">
        <w:rPr>
          <w:rFonts w:cstheme="minorHAnsi"/>
          <w:sz w:val="24"/>
          <w:szCs w:val="24"/>
        </w:rPr>
        <w:t xml:space="preserve"> the most accura</w:t>
      </w:r>
      <w:r w:rsidR="00876528" w:rsidRPr="00DA4A9E">
        <w:rPr>
          <w:rFonts w:cstheme="minorHAnsi"/>
          <w:sz w:val="24"/>
          <w:szCs w:val="24"/>
        </w:rPr>
        <w:t xml:space="preserve">te </w:t>
      </w:r>
      <w:r w:rsidRPr="00DA4A9E">
        <w:rPr>
          <w:rFonts w:cstheme="minorHAnsi"/>
          <w:sz w:val="24"/>
          <w:szCs w:val="24"/>
        </w:rPr>
        <w:t>β by using MSE</w:t>
      </w:r>
      <w:r w:rsidR="00876528" w:rsidRPr="00DA4A9E">
        <w:rPr>
          <w:rFonts w:cstheme="minorHAnsi"/>
          <w:sz w:val="24"/>
          <w:szCs w:val="24"/>
        </w:rPr>
        <w:t>’</w:t>
      </w:r>
      <w:r w:rsidRPr="00DA4A9E">
        <w:rPr>
          <w:rFonts w:cstheme="minorHAnsi"/>
          <w:sz w:val="24"/>
          <w:szCs w:val="24"/>
        </w:rPr>
        <w:t xml:space="preserve">s. </w:t>
      </w:r>
    </w:p>
    <w:p w14:paraId="2DD2BF35" w14:textId="13B74A4D" w:rsidR="00A573F3" w:rsidRPr="00DA4A9E" w:rsidRDefault="00A573F3" w:rsidP="00941ECD">
      <w:pPr>
        <w:spacing w:line="360" w:lineRule="auto"/>
        <w:ind w:firstLine="720"/>
        <w:jc w:val="both"/>
        <w:rPr>
          <w:rFonts w:cstheme="minorHAnsi"/>
          <w:sz w:val="24"/>
          <w:szCs w:val="24"/>
        </w:rPr>
      </w:pPr>
      <w:r w:rsidRPr="00DA4A9E">
        <w:rPr>
          <w:rFonts w:cstheme="minorHAnsi"/>
          <w:sz w:val="24"/>
          <w:szCs w:val="24"/>
        </w:rPr>
        <w:t xml:space="preserve">Exponential Smoothing is used to forecast the </w:t>
      </w:r>
      <w:r w:rsidR="000C7709" w:rsidRPr="00DA4A9E">
        <w:rPr>
          <w:rFonts w:cstheme="minorHAnsi"/>
          <w:sz w:val="24"/>
          <w:szCs w:val="24"/>
        </w:rPr>
        <w:t>parameters to make necessary</w:t>
      </w:r>
      <w:r w:rsidRPr="00DA4A9E">
        <w:rPr>
          <w:rFonts w:cstheme="minorHAnsi"/>
          <w:sz w:val="24"/>
          <w:szCs w:val="24"/>
        </w:rPr>
        <w:t xml:space="preserve"> </w:t>
      </w:r>
      <w:r w:rsidR="000C7709" w:rsidRPr="00DA4A9E">
        <w:rPr>
          <w:rFonts w:cstheme="minorHAnsi"/>
          <w:sz w:val="24"/>
          <w:szCs w:val="24"/>
        </w:rPr>
        <w:t>st</w:t>
      </w:r>
      <w:r w:rsidR="00941ECD" w:rsidRPr="00DA4A9E">
        <w:rPr>
          <w:rFonts w:cstheme="minorHAnsi"/>
          <w:sz w:val="24"/>
          <w:szCs w:val="24"/>
        </w:rPr>
        <w:t>ra</w:t>
      </w:r>
      <w:r w:rsidR="000C7709" w:rsidRPr="00DA4A9E">
        <w:rPr>
          <w:rFonts w:cstheme="minorHAnsi"/>
          <w:sz w:val="24"/>
          <w:szCs w:val="24"/>
        </w:rPr>
        <w:t>tegic</w:t>
      </w:r>
      <w:r w:rsidRPr="00DA4A9E">
        <w:rPr>
          <w:rFonts w:cstheme="minorHAnsi"/>
          <w:sz w:val="24"/>
          <w:szCs w:val="24"/>
        </w:rPr>
        <w:t xml:space="preserve"> decisions. </w:t>
      </w:r>
      <w:r w:rsidR="000C7709" w:rsidRPr="00DA4A9E">
        <w:rPr>
          <w:rFonts w:cstheme="minorHAnsi"/>
          <w:sz w:val="24"/>
          <w:szCs w:val="24"/>
        </w:rPr>
        <w:t>It is called as s</w:t>
      </w:r>
      <w:r w:rsidRPr="00DA4A9E">
        <w:rPr>
          <w:rFonts w:cstheme="minorHAnsi"/>
          <w:sz w:val="24"/>
          <w:szCs w:val="24"/>
        </w:rPr>
        <w:t xml:space="preserve">moothing out the data by </w:t>
      </w:r>
      <w:r w:rsidR="000C7709" w:rsidRPr="00DA4A9E">
        <w:rPr>
          <w:rFonts w:cstheme="minorHAnsi"/>
          <w:sz w:val="24"/>
          <w:szCs w:val="24"/>
        </w:rPr>
        <w:t>removing the</w:t>
      </w:r>
      <w:r w:rsidRPr="00DA4A9E">
        <w:rPr>
          <w:rFonts w:cstheme="minorHAnsi"/>
          <w:sz w:val="24"/>
          <w:szCs w:val="24"/>
        </w:rPr>
        <w:t xml:space="preserve"> </w:t>
      </w:r>
      <w:r w:rsidR="000C7709" w:rsidRPr="00DA4A9E">
        <w:rPr>
          <w:rFonts w:cstheme="minorHAnsi"/>
          <w:sz w:val="24"/>
          <w:szCs w:val="24"/>
        </w:rPr>
        <w:t>arbitrary</w:t>
      </w:r>
      <w:r w:rsidRPr="00DA4A9E">
        <w:rPr>
          <w:rFonts w:cstheme="minorHAnsi"/>
          <w:sz w:val="24"/>
          <w:szCs w:val="24"/>
        </w:rPr>
        <w:t xml:space="preserve"> </w:t>
      </w:r>
      <w:r w:rsidR="000C7709" w:rsidRPr="00DA4A9E">
        <w:rPr>
          <w:rFonts w:cstheme="minorHAnsi"/>
          <w:sz w:val="24"/>
          <w:szCs w:val="24"/>
        </w:rPr>
        <w:t>values</w:t>
      </w:r>
      <w:r w:rsidRPr="00DA4A9E">
        <w:rPr>
          <w:rFonts w:cstheme="minorHAnsi"/>
          <w:sz w:val="24"/>
          <w:szCs w:val="24"/>
        </w:rPr>
        <w:t xml:space="preserve">. </w:t>
      </w:r>
      <w:r w:rsidR="00941ECD" w:rsidRPr="00DA4A9E">
        <w:rPr>
          <w:rFonts w:cstheme="minorHAnsi"/>
          <w:sz w:val="24"/>
          <w:szCs w:val="24"/>
        </w:rPr>
        <w:t xml:space="preserve">In Excel, we can simply access it by </w:t>
      </w:r>
      <w:r w:rsidRPr="00DA4A9E">
        <w:rPr>
          <w:rFonts w:cstheme="minorHAnsi"/>
          <w:sz w:val="24"/>
          <w:szCs w:val="24"/>
        </w:rPr>
        <w:t>click</w:t>
      </w:r>
      <w:r w:rsidR="00941ECD" w:rsidRPr="00DA4A9E">
        <w:rPr>
          <w:rFonts w:cstheme="minorHAnsi"/>
          <w:sz w:val="24"/>
          <w:szCs w:val="24"/>
        </w:rPr>
        <w:t>ing</w:t>
      </w:r>
      <w:r w:rsidRPr="00DA4A9E">
        <w:rPr>
          <w:rFonts w:cstheme="minorHAnsi"/>
          <w:sz w:val="24"/>
          <w:szCs w:val="24"/>
        </w:rPr>
        <w:t xml:space="preserve"> on Data Tab,</w:t>
      </w:r>
      <w:r w:rsidR="00941ECD" w:rsidRPr="00DA4A9E">
        <w:rPr>
          <w:rFonts w:cstheme="minorHAnsi"/>
          <w:sz w:val="24"/>
          <w:szCs w:val="24"/>
        </w:rPr>
        <w:t xml:space="preserve"> and then</w:t>
      </w:r>
      <w:r w:rsidRPr="00DA4A9E">
        <w:rPr>
          <w:rFonts w:cstheme="minorHAnsi"/>
          <w:sz w:val="24"/>
          <w:szCs w:val="24"/>
        </w:rPr>
        <w:t xml:space="preserve"> click on Data Analysis in the Analysis group. If the Data Analysis is not available then </w:t>
      </w:r>
      <w:r w:rsidR="00941ECD" w:rsidRPr="00DA4A9E">
        <w:rPr>
          <w:rFonts w:cstheme="minorHAnsi"/>
          <w:sz w:val="24"/>
          <w:szCs w:val="24"/>
        </w:rPr>
        <w:t>we</w:t>
      </w:r>
      <w:r w:rsidRPr="00DA4A9E">
        <w:rPr>
          <w:rFonts w:cstheme="minorHAnsi"/>
          <w:sz w:val="24"/>
          <w:szCs w:val="24"/>
        </w:rPr>
        <w:t xml:space="preserve"> need to load the Analysis </w:t>
      </w:r>
      <w:proofErr w:type="spellStart"/>
      <w:r w:rsidRPr="00DA4A9E">
        <w:rPr>
          <w:rFonts w:cstheme="minorHAnsi"/>
          <w:sz w:val="24"/>
          <w:szCs w:val="24"/>
        </w:rPr>
        <w:t>Toolpak</w:t>
      </w:r>
      <w:proofErr w:type="spellEnd"/>
      <w:r w:rsidR="00941ECD" w:rsidRPr="00DA4A9E">
        <w:rPr>
          <w:rFonts w:cstheme="minorHAnsi"/>
          <w:sz w:val="24"/>
          <w:szCs w:val="24"/>
        </w:rPr>
        <w:t xml:space="preserve"> from settings and options tabs.</w:t>
      </w:r>
    </w:p>
    <w:p w14:paraId="10A9EA9B" w14:textId="77777777" w:rsidR="005D0F79" w:rsidRPr="00DA4A9E" w:rsidRDefault="008E70EF" w:rsidP="00A57ACA">
      <w:pPr>
        <w:spacing w:line="360" w:lineRule="auto"/>
        <w:ind w:firstLine="720"/>
        <w:jc w:val="both"/>
        <w:rPr>
          <w:rFonts w:cstheme="minorHAnsi"/>
          <w:sz w:val="24"/>
          <w:szCs w:val="24"/>
        </w:rPr>
      </w:pPr>
      <w:r w:rsidRPr="00DA4A9E">
        <w:rPr>
          <w:rFonts w:cstheme="minorHAnsi"/>
          <w:sz w:val="24"/>
          <w:szCs w:val="24"/>
        </w:rPr>
        <w:t>In the P</w:t>
      </w:r>
      <w:r w:rsidR="003E2B41" w:rsidRPr="00DA4A9E">
        <w:rPr>
          <w:rFonts w:cstheme="minorHAnsi"/>
          <w:sz w:val="24"/>
          <w:szCs w:val="24"/>
        </w:rPr>
        <w:t>roblem</w:t>
      </w:r>
      <w:r w:rsidRPr="00DA4A9E">
        <w:rPr>
          <w:rFonts w:cstheme="minorHAnsi"/>
          <w:sz w:val="24"/>
          <w:szCs w:val="24"/>
        </w:rPr>
        <w:t xml:space="preserve">2, we need to work on the linear regression model </w:t>
      </w:r>
      <w:r w:rsidR="00404973" w:rsidRPr="00DA4A9E">
        <w:rPr>
          <w:rFonts w:cstheme="minorHAnsi"/>
          <w:sz w:val="24"/>
          <w:szCs w:val="24"/>
        </w:rPr>
        <w:t>on the helicopter data. H</w:t>
      </w:r>
      <w:r w:rsidR="003E2B41" w:rsidRPr="00DA4A9E">
        <w:rPr>
          <w:rFonts w:cstheme="minorHAnsi"/>
          <w:sz w:val="24"/>
          <w:szCs w:val="24"/>
        </w:rPr>
        <w:t xml:space="preserve">elicopter </w:t>
      </w:r>
      <w:r w:rsidR="00404973" w:rsidRPr="00DA4A9E">
        <w:rPr>
          <w:rFonts w:cstheme="minorHAnsi"/>
          <w:sz w:val="24"/>
          <w:szCs w:val="24"/>
        </w:rPr>
        <w:t xml:space="preserve">Number column </w:t>
      </w:r>
      <w:r w:rsidR="003E2B41" w:rsidRPr="00DA4A9E">
        <w:rPr>
          <w:rFonts w:cstheme="minorHAnsi"/>
          <w:sz w:val="24"/>
          <w:szCs w:val="24"/>
        </w:rPr>
        <w:t xml:space="preserve">is the independent variable and </w:t>
      </w:r>
      <w:r w:rsidR="00404973" w:rsidRPr="00DA4A9E">
        <w:rPr>
          <w:rFonts w:cstheme="minorHAnsi"/>
          <w:sz w:val="24"/>
          <w:szCs w:val="24"/>
        </w:rPr>
        <w:t>L</w:t>
      </w:r>
      <w:r w:rsidR="003E2B41" w:rsidRPr="00DA4A9E">
        <w:rPr>
          <w:rFonts w:cstheme="minorHAnsi"/>
          <w:sz w:val="24"/>
          <w:szCs w:val="24"/>
        </w:rPr>
        <w:t xml:space="preserve">abor </w:t>
      </w:r>
      <w:r w:rsidR="00404973" w:rsidRPr="00DA4A9E">
        <w:rPr>
          <w:rFonts w:cstheme="minorHAnsi"/>
          <w:sz w:val="24"/>
          <w:szCs w:val="24"/>
        </w:rPr>
        <w:t>H</w:t>
      </w:r>
      <w:r w:rsidR="003E2B41" w:rsidRPr="00DA4A9E">
        <w:rPr>
          <w:rFonts w:cstheme="minorHAnsi"/>
          <w:sz w:val="24"/>
          <w:szCs w:val="24"/>
        </w:rPr>
        <w:t>ours</w:t>
      </w:r>
      <w:r w:rsidR="00404973" w:rsidRPr="00DA4A9E">
        <w:rPr>
          <w:rFonts w:cstheme="minorHAnsi"/>
          <w:sz w:val="24"/>
          <w:szCs w:val="24"/>
        </w:rPr>
        <w:t xml:space="preserve"> column</w:t>
      </w:r>
      <w:r w:rsidR="003E2B41" w:rsidRPr="00DA4A9E">
        <w:rPr>
          <w:rFonts w:cstheme="minorHAnsi"/>
          <w:sz w:val="24"/>
          <w:szCs w:val="24"/>
        </w:rPr>
        <w:t xml:space="preserve"> is the dependent variable.</w:t>
      </w:r>
      <w:r w:rsidR="00404973" w:rsidRPr="00DA4A9E">
        <w:rPr>
          <w:rFonts w:cstheme="minorHAnsi"/>
          <w:sz w:val="24"/>
          <w:szCs w:val="24"/>
        </w:rPr>
        <w:t xml:space="preserve"> Also, we were specified to plot a </w:t>
      </w:r>
      <w:r w:rsidR="003E2B41" w:rsidRPr="00DA4A9E">
        <w:rPr>
          <w:rFonts w:cstheme="minorHAnsi"/>
          <w:sz w:val="24"/>
          <w:szCs w:val="24"/>
        </w:rPr>
        <w:t xml:space="preserve">residual plot and </w:t>
      </w:r>
      <w:r w:rsidR="00404973" w:rsidRPr="00DA4A9E">
        <w:rPr>
          <w:rFonts w:cstheme="minorHAnsi"/>
          <w:sz w:val="24"/>
          <w:szCs w:val="24"/>
        </w:rPr>
        <w:t>produce</w:t>
      </w:r>
      <w:r w:rsidR="003E2B41" w:rsidRPr="00DA4A9E">
        <w:rPr>
          <w:rFonts w:cstheme="minorHAnsi"/>
          <w:sz w:val="24"/>
          <w:szCs w:val="24"/>
        </w:rPr>
        <w:t xml:space="preserve"> a scatter </w:t>
      </w:r>
      <w:r w:rsidR="00404973" w:rsidRPr="00DA4A9E">
        <w:rPr>
          <w:rFonts w:cstheme="minorHAnsi"/>
          <w:sz w:val="24"/>
          <w:szCs w:val="24"/>
        </w:rPr>
        <w:t>plot</w:t>
      </w:r>
      <w:r w:rsidR="003E2B41" w:rsidRPr="00DA4A9E">
        <w:rPr>
          <w:rFonts w:cstheme="minorHAnsi"/>
          <w:sz w:val="24"/>
          <w:szCs w:val="24"/>
        </w:rPr>
        <w:t xml:space="preserve"> with the best type of trendline </w:t>
      </w:r>
      <w:r w:rsidR="005D0F79" w:rsidRPr="00DA4A9E">
        <w:rPr>
          <w:rFonts w:cstheme="minorHAnsi"/>
          <w:sz w:val="24"/>
          <w:szCs w:val="24"/>
        </w:rPr>
        <w:t xml:space="preserve">is having maximum </w:t>
      </w:r>
      <w:r w:rsidR="003E2B41" w:rsidRPr="00DA4A9E">
        <w:rPr>
          <w:rFonts w:cstheme="minorHAnsi"/>
          <w:sz w:val="24"/>
          <w:szCs w:val="24"/>
        </w:rPr>
        <w:t>R</w:t>
      </w:r>
      <w:r w:rsidR="003E2B41" w:rsidRPr="00DA4A9E">
        <w:rPr>
          <w:rFonts w:cstheme="minorHAnsi"/>
          <w:sz w:val="24"/>
          <w:szCs w:val="24"/>
          <w:vertAlign w:val="superscript"/>
        </w:rPr>
        <w:t>2</w:t>
      </w:r>
      <w:r w:rsidR="005D0F79" w:rsidRPr="00DA4A9E">
        <w:rPr>
          <w:rFonts w:cstheme="minorHAnsi"/>
          <w:sz w:val="24"/>
          <w:szCs w:val="24"/>
        </w:rPr>
        <w:t xml:space="preserve"> value.</w:t>
      </w:r>
      <w:r w:rsidR="003E2B41" w:rsidRPr="00DA4A9E">
        <w:rPr>
          <w:rFonts w:cstheme="minorHAnsi"/>
          <w:sz w:val="24"/>
          <w:szCs w:val="24"/>
        </w:rPr>
        <w:t xml:space="preserve"> </w:t>
      </w:r>
    </w:p>
    <w:p w14:paraId="2B557F71" w14:textId="6A100CB8" w:rsidR="00D77D39" w:rsidRPr="00DA4A9E" w:rsidRDefault="005D0F79" w:rsidP="00A57ACA">
      <w:pPr>
        <w:spacing w:line="360" w:lineRule="auto"/>
        <w:ind w:firstLine="720"/>
        <w:jc w:val="both"/>
        <w:rPr>
          <w:rFonts w:cstheme="minorHAnsi"/>
          <w:sz w:val="24"/>
          <w:szCs w:val="24"/>
        </w:rPr>
      </w:pPr>
      <w:r w:rsidRPr="00DA4A9E">
        <w:rPr>
          <w:rFonts w:cstheme="minorHAnsi"/>
          <w:sz w:val="24"/>
          <w:szCs w:val="24"/>
        </w:rPr>
        <w:t>In the P</w:t>
      </w:r>
      <w:r w:rsidR="003E2B41" w:rsidRPr="00DA4A9E">
        <w:rPr>
          <w:rFonts w:cstheme="minorHAnsi"/>
          <w:sz w:val="24"/>
          <w:szCs w:val="24"/>
        </w:rPr>
        <w:t>roblem</w:t>
      </w:r>
      <w:r w:rsidRPr="00DA4A9E">
        <w:rPr>
          <w:rFonts w:cstheme="minorHAnsi"/>
          <w:sz w:val="24"/>
          <w:szCs w:val="24"/>
        </w:rPr>
        <w:t xml:space="preserve"> 3, </w:t>
      </w:r>
      <w:r w:rsidR="00836664" w:rsidRPr="00DA4A9E">
        <w:rPr>
          <w:rFonts w:cstheme="minorHAnsi"/>
          <w:sz w:val="24"/>
          <w:szCs w:val="24"/>
        </w:rPr>
        <w:t>we need to work on the multiple regression model analysis on the categorical variables which shows some seasonality to forecast sales.</w:t>
      </w:r>
      <w:r w:rsidR="009B03D3" w:rsidRPr="00DA4A9E">
        <w:rPr>
          <w:rFonts w:cstheme="minorHAnsi"/>
          <w:sz w:val="24"/>
          <w:szCs w:val="24"/>
        </w:rPr>
        <w:t xml:space="preserve"> </w:t>
      </w:r>
      <w:r w:rsidR="009B03D3" w:rsidRPr="00DA4A9E">
        <w:rPr>
          <w:rFonts w:cstheme="minorHAnsi"/>
          <w:sz w:val="24"/>
          <w:szCs w:val="24"/>
        </w:rPr>
        <w:t xml:space="preserve">We </w:t>
      </w:r>
      <w:r w:rsidR="00D77D39" w:rsidRPr="00DA4A9E">
        <w:rPr>
          <w:rFonts w:cstheme="minorHAnsi"/>
          <w:sz w:val="24"/>
          <w:szCs w:val="24"/>
        </w:rPr>
        <w:t>then need to c</w:t>
      </w:r>
      <w:r w:rsidR="009B03D3" w:rsidRPr="00DA4A9E">
        <w:rPr>
          <w:rFonts w:cstheme="minorHAnsi"/>
          <w:sz w:val="24"/>
          <w:szCs w:val="24"/>
        </w:rPr>
        <w:t>ompare</w:t>
      </w:r>
      <w:r w:rsidR="00D77D39" w:rsidRPr="00DA4A9E">
        <w:rPr>
          <w:rFonts w:cstheme="minorHAnsi"/>
          <w:sz w:val="24"/>
          <w:szCs w:val="24"/>
        </w:rPr>
        <w:t xml:space="preserve"> the</w:t>
      </w:r>
      <w:r w:rsidR="009B03D3" w:rsidRPr="00DA4A9E">
        <w:rPr>
          <w:rFonts w:cstheme="minorHAnsi"/>
          <w:sz w:val="24"/>
          <w:szCs w:val="24"/>
        </w:rPr>
        <w:t xml:space="preserve"> </w:t>
      </w:r>
      <w:r w:rsidR="00D77D39" w:rsidRPr="00DA4A9E">
        <w:rPr>
          <w:rFonts w:cstheme="minorHAnsi"/>
          <w:sz w:val="24"/>
          <w:szCs w:val="24"/>
        </w:rPr>
        <w:t xml:space="preserve">model accuracies </w:t>
      </w:r>
      <w:r w:rsidR="009B03D3" w:rsidRPr="00DA4A9E">
        <w:rPr>
          <w:rFonts w:cstheme="minorHAnsi"/>
          <w:sz w:val="24"/>
          <w:szCs w:val="24"/>
        </w:rPr>
        <w:t>by using MSE</w:t>
      </w:r>
      <w:r w:rsidR="00D77D39" w:rsidRPr="00DA4A9E">
        <w:rPr>
          <w:rFonts w:cstheme="minorHAnsi"/>
          <w:sz w:val="24"/>
          <w:szCs w:val="24"/>
        </w:rPr>
        <w:t>’s</w:t>
      </w:r>
      <w:r w:rsidR="009B03D3" w:rsidRPr="00DA4A9E">
        <w:rPr>
          <w:rFonts w:cstheme="minorHAnsi"/>
          <w:sz w:val="24"/>
          <w:szCs w:val="24"/>
        </w:rPr>
        <w:t xml:space="preserve"> and other </w:t>
      </w:r>
      <w:r w:rsidR="00D77D39" w:rsidRPr="00DA4A9E">
        <w:rPr>
          <w:rFonts w:cstheme="minorHAnsi"/>
          <w:sz w:val="24"/>
          <w:szCs w:val="24"/>
        </w:rPr>
        <w:t>parameters</w:t>
      </w:r>
      <w:r w:rsidR="009B03D3" w:rsidRPr="00DA4A9E">
        <w:rPr>
          <w:rFonts w:cstheme="minorHAnsi"/>
          <w:sz w:val="24"/>
          <w:szCs w:val="24"/>
        </w:rPr>
        <w:t xml:space="preserve"> like </w:t>
      </w:r>
      <w:r w:rsidR="00D77D39" w:rsidRPr="00DA4A9E">
        <w:rPr>
          <w:rFonts w:cstheme="minorHAnsi"/>
          <w:sz w:val="24"/>
          <w:szCs w:val="24"/>
        </w:rPr>
        <w:t xml:space="preserve">p-Value, standard errors, </w:t>
      </w:r>
      <w:r w:rsidR="009B03D3" w:rsidRPr="00DA4A9E">
        <w:rPr>
          <w:rFonts w:cstheme="minorHAnsi"/>
          <w:sz w:val="24"/>
          <w:szCs w:val="24"/>
        </w:rPr>
        <w:t>R</w:t>
      </w:r>
      <w:r w:rsidR="00D77D39" w:rsidRPr="00DA4A9E">
        <w:rPr>
          <w:rFonts w:cstheme="minorHAnsi"/>
          <w:sz w:val="24"/>
          <w:szCs w:val="24"/>
          <w:vertAlign w:val="superscript"/>
        </w:rPr>
        <w:t>2</w:t>
      </w:r>
      <w:r w:rsidR="00D77D39" w:rsidRPr="00DA4A9E">
        <w:rPr>
          <w:rFonts w:cstheme="minorHAnsi"/>
          <w:sz w:val="24"/>
          <w:szCs w:val="24"/>
        </w:rPr>
        <w:t xml:space="preserve"> </w:t>
      </w:r>
      <w:r w:rsidR="009B03D3" w:rsidRPr="00DA4A9E">
        <w:rPr>
          <w:rFonts w:cstheme="minorHAnsi"/>
          <w:sz w:val="24"/>
          <w:szCs w:val="24"/>
        </w:rPr>
        <w:t xml:space="preserve">value, </w:t>
      </w:r>
      <w:r w:rsidR="00D77D39" w:rsidRPr="00DA4A9E">
        <w:rPr>
          <w:rFonts w:cstheme="minorHAnsi"/>
          <w:sz w:val="24"/>
          <w:szCs w:val="24"/>
        </w:rPr>
        <w:t xml:space="preserve">and </w:t>
      </w:r>
      <w:r w:rsidR="009B03D3" w:rsidRPr="00DA4A9E">
        <w:rPr>
          <w:rFonts w:cstheme="minorHAnsi"/>
          <w:sz w:val="24"/>
          <w:szCs w:val="24"/>
        </w:rPr>
        <w:t>test</w:t>
      </w:r>
      <w:r w:rsidR="00D77D39" w:rsidRPr="00DA4A9E">
        <w:rPr>
          <w:rFonts w:cstheme="minorHAnsi"/>
          <w:sz w:val="24"/>
          <w:szCs w:val="24"/>
        </w:rPr>
        <w:t xml:space="preserve"> </w:t>
      </w:r>
      <w:r w:rsidR="009B03D3" w:rsidRPr="00DA4A9E">
        <w:rPr>
          <w:rFonts w:cstheme="minorHAnsi"/>
          <w:sz w:val="24"/>
          <w:szCs w:val="24"/>
        </w:rPr>
        <w:t>statistic</w:t>
      </w:r>
      <w:r w:rsidR="00D77D39" w:rsidRPr="00DA4A9E">
        <w:rPr>
          <w:rFonts w:cstheme="minorHAnsi"/>
          <w:sz w:val="24"/>
          <w:szCs w:val="24"/>
        </w:rPr>
        <w:t xml:space="preserve"> etc.</w:t>
      </w:r>
    </w:p>
    <w:p w14:paraId="5D885122" w14:textId="4861B867" w:rsidR="002E17DD" w:rsidRPr="00DA4A9E" w:rsidRDefault="00B30C63" w:rsidP="00165EDE">
      <w:pPr>
        <w:spacing w:line="360" w:lineRule="auto"/>
        <w:ind w:firstLine="720"/>
        <w:jc w:val="both"/>
        <w:rPr>
          <w:rFonts w:cstheme="minorHAnsi"/>
          <w:sz w:val="24"/>
          <w:szCs w:val="24"/>
        </w:rPr>
      </w:pPr>
      <w:r w:rsidRPr="00DA4A9E">
        <w:rPr>
          <w:rFonts w:cstheme="minorHAnsi"/>
          <w:sz w:val="24"/>
          <w:szCs w:val="24"/>
        </w:rPr>
        <w:t xml:space="preserve">I will also tend to determine the type of the </w:t>
      </w:r>
      <w:r w:rsidR="00720B64" w:rsidRPr="00DA4A9E">
        <w:rPr>
          <w:rFonts w:cstheme="minorHAnsi"/>
          <w:sz w:val="24"/>
          <w:szCs w:val="24"/>
        </w:rPr>
        <w:t>plots</w:t>
      </w:r>
      <w:r w:rsidRPr="00DA4A9E">
        <w:rPr>
          <w:rFonts w:cstheme="minorHAnsi"/>
          <w:sz w:val="24"/>
          <w:szCs w:val="24"/>
        </w:rPr>
        <w:t xml:space="preserve"> for each problem and showcase th</w:t>
      </w:r>
      <w:r w:rsidR="00720B64" w:rsidRPr="00DA4A9E">
        <w:rPr>
          <w:rFonts w:cstheme="minorHAnsi"/>
          <w:sz w:val="24"/>
          <w:szCs w:val="24"/>
        </w:rPr>
        <w:t xml:space="preserve">e </w:t>
      </w:r>
      <w:r w:rsidRPr="00DA4A9E">
        <w:rPr>
          <w:rFonts w:cstheme="minorHAnsi"/>
          <w:sz w:val="24"/>
          <w:szCs w:val="24"/>
        </w:rPr>
        <w:t xml:space="preserve">results, and findings. In this report, I have implemented </w:t>
      </w:r>
      <w:r w:rsidR="00720B64" w:rsidRPr="00DA4A9E">
        <w:rPr>
          <w:rFonts w:cstheme="minorHAnsi"/>
          <w:sz w:val="24"/>
          <w:szCs w:val="24"/>
        </w:rPr>
        <w:t>3</w:t>
      </w:r>
      <w:r w:rsidRPr="00DA4A9E">
        <w:rPr>
          <w:rFonts w:cstheme="minorHAnsi"/>
          <w:sz w:val="24"/>
          <w:szCs w:val="24"/>
        </w:rPr>
        <w:t xml:space="preserve"> Problems and </w:t>
      </w:r>
      <w:r w:rsidR="00720B64" w:rsidRPr="00DA4A9E">
        <w:rPr>
          <w:rFonts w:cstheme="minorHAnsi"/>
          <w:sz w:val="24"/>
          <w:szCs w:val="24"/>
        </w:rPr>
        <w:t xml:space="preserve">their </w:t>
      </w:r>
      <w:r w:rsidRPr="00DA4A9E">
        <w:rPr>
          <w:rFonts w:cstheme="minorHAnsi"/>
          <w:sz w:val="24"/>
          <w:szCs w:val="24"/>
        </w:rPr>
        <w:t>related questions.</w:t>
      </w:r>
    </w:p>
    <w:p w14:paraId="19678907" w14:textId="77777777" w:rsidR="00165EDE" w:rsidRPr="00DA4A9E" w:rsidRDefault="00165EDE" w:rsidP="00165EDE">
      <w:pPr>
        <w:spacing w:line="360" w:lineRule="auto"/>
        <w:ind w:firstLine="720"/>
        <w:jc w:val="both"/>
        <w:rPr>
          <w:rFonts w:cstheme="minorHAnsi"/>
          <w:sz w:val="24"/>
          <w:szCs w:val="24"/>
        </w:rPr>
      </w:pPr>
    </w:p>
    <w:p w14:paraId="60B464DC" w14:textId="52E69A41" w:rsidR="00A47156" w:rsidRPr="00DA4A9E" w:rsidRDefault="00F77AF9" w:rsidP="00A47156">
      <w:pPr>
        <w:spacing w:line="360" w:lineRule="auto"/>
        <w:jc w:val="center"/>
        <w:rPr>
          <w:rFonts w:cstheme="minorHAnsi"/>
          <w:b/>
          <w:bCs/>
          <w:sz w:val="28"/>
          <w:szCs w:val="28"/>
        </w:rPr>
      </w:pPr>
      <w:r w:rsidRPr="00DA4A9E">
        <w:rPr>
          <w:rFonts w:cstheme="minorHAnsi"/>
          <w:b/>
          <w:bCs/>
          <w:sz w:val="28"/>
          <w:szCs w:val="28"/>
        </w:rPr>
        <w:lastRenderedPageBreak/>
        <w:t>Analysis</w:t>
      </w:r>
    </w:p>
    <w:p w14:paraId="5E92C54D" w14:textId="3BA542B8" w:rsidR="00300028" w:rsidRPr="00DA4A9E" w:rsidRDefault="001E7BFA" w:rsidP="001E7BFA">
      <w:pPr>
        <w:spacing w:line="360" w:lineRule="auto"/>
        <w:jc w:val="both"/>
        <w:rPr>
          <w:rFonts w:cstheme="minorHAnsi"/>
          <w:b/>
          <w:bCs/>
          <w:sz w:val="24"/>
          <w:szCs w:val="24"/>
        </w:rPr>
      </w:pPr>
      <w:r w:rsidRPr="00DA4A9E">
        <w:rPr>
          <w:rFonts w:cstheme="minorHAnsi"/>
          <w:b/>
          <w:bCs/>
          <w:sz w:val="24"/>
          <w:szCs w:val="24"/>
        </w:rPr>
        <w:t>Problem 1</w:t>
      </w:r>
      <w:r w:rsidR="00CA5DCE" w:rsidRPr="00DA4A9E">
        <w:rPr>
          <w:rFonts w:cstheme="minorHAnsi"/>
          <w:b/>
          <w:bCs/>
          <w:sz w:val="24"/>
          <w:szCs w:val="24"/>
        </w:rPr>
        <w:t>(</w:t>
      </w:r>
      <w:r w:rsidR="000C0E62" w:rsidRPr="00DA4A9E">
        <w:rPr>
          <w:rFonts w:cstheme="minorHAnsi"/>
          <w:b/>
          <w:bCs/>
          <w:sz w:val="24"/>
          <w:szCs w:val="24"/>
        </w:rPr>
        <w:t>A</w:t>
      </w:r>
      <w:r w:rsidR="00CA5DCE" w:rsidRPr="00DA4A9E">
        <w:rPr>
          <w:rFonts w:cstheme="minorHAnsi"/>
          <w:b/>
          <w:bCs/>
          <w:sz w:val="24"/>
          <w:szCs w:val="24"/>
        </w:rPr>
        <w:t>)</w:t>
      </w:r>
      <w:r w:rsidRPr="00DA4A9E">
        <w:rPr>
          <w:rFonts w:cstheme="minorHAnsi"/>
          <w:b/>
          <w:bCs/>
          <w:sz w:val="24"/>
          <w:szCs w:val="24"/>
        </w:rPr>
        <w:t>:</w:t>
      </w:r>
    </w:p>
    <w:p w14:paraId="5E858490" w14:textId="0438A254" w:rsidR="006277E8" w:rsidRPr="00DA4A9E" w:rsidRDefault="00FD1A9E" w:rsidP="006277E8">
      <w:pPr>
        <w:spacing w:line="360" w:lineRule="auto"/>
        <w:ind w:firstLine="720"/>
        <w:jc w:val="both"/>
        <w:rPr>
          <w:rFonts w:cstheme="minorHAnsi"/>
          <w:noProof/>
          <w:sz w:val="24"/>
          <w:szCs w:val="24"/>
        </w:rPr>
      </w:pPr>
      <w:r w:rsidRPr="00DA4A9E">
        <w:rPr>
          <w:rFonts w:cstheme="minorHAnsi"/>
          <w:sz w:val="24"/>
          <w:szCs w:val="24"/>
        </w:rPr>
        <w:t xml:space="preserve">In this problem, I have </w:t>
      </w:r>
      <w:r w:rsidR="00893AF5" w:rsidRPr="00DA4A9E">
        <w:rPr>
          <w:rFonts w:cstheme="minorHAnsi"/>
          <w:sz w:val="24"/>
          <w:szCs w:val="24"/>
        </w:rPr>
        <w:t xml:space="preserve">taken the </w:t>
      </w:r>
      <w:r w:rsidR="00893AF5" w:rsidRPr="00DA4A9E">
        <w:rPr>
          <w:rFonts w:cstheme="minorHAnsi"/>
          <w:noProof/>
          <w:sz w:val="24"/>
          <w:szCs w:val="24"/>
        </w:rPr>
        <w:t>α</w:t>
      </w:r>
      <w:r w:rsidR="00893AF5" w:rsidRPr="00DA4A9E">
        <w:rPr>
          <w:rFonts w:cstheme="minorHAnsi"/>
          <w:noProof/>
          <w:sz w:val="24"/>
          <w:szCs w:val="24"/>
        </w:rPr>
        <w:t xml:space="preserve"> values as 0.15, 0.35, 0.55, and 0.75 smoothing parameters. After the analysis and calculations I observed that 0.75 smoothing parameter </w:t>
      </w:r>
      <w:r w:rsidR="003245E6" w:rsidRPr="00DA4A9E">
        <w:rPr>
          <w:rFonts w:cstheme="minorHAnsi"/>
          <w:noProof/>
          <w:sz w:val="24"/>
          <w:szCs w:val="24"/>
        </w:rPr>
        <w:t xml:space="preserve">as the MSE value of 2.95 which is a great way to check the </w:t>
      </w:r>
      <w:r w:rsidR="00FE1A8D" w:rsidRPr="00DA4A9E">
        <w:rPr>
          <w:rFonts w:cstheme="minorHAnsi"/>
          <w:noProof/>
          <w:sz w:val="24"/>
          <w:szCs w:val="24"/>
        </w:rPr>
        <w:t xml:space="preserve">predictiveness. This value must be positive and the values which are near to 0 are good. So, if the less MSE is </w:t>
      </w:r>
      <w:r w:rsidR="00AA1AE8" w:rsidRPr="00DA4A9E">
        <w:rPr>
          <w:rFonts w:cstheme="minorHAnsi"/>
          <w:noProof/>
          <w:sz w:val="24"/>
          <w:szCs w:val="24"/>
        </w:rPr>
        <w:t xml:space="preserve">there, then the model is more accurate. </w:t>
      </w:r>
      <w:r w:rsidR="00EB27B1" w:rsidRPr="00DA4A9E">
        <w:rPr>
          <w:rFonts w:cstheme="minorHAnsi"/>
          <w:noProof/>
          <w:sz w:val="24"/>
          <w:szCs w:val="24"/>
        </w:rPr>
        <w:t xml:space="preserve">There are </w:t>
      </w:r>
      <w:r w:rsidR="00EB27B1" w:rsidRPr="00DA4A9E">
        <w:rPr>
          <w:rFonts w:cstheme="minorHAnsi"/>
          <w:noProof/>
          <w:sz w:val="24"/>
          <w:szCs w:val="24"/>
        </w:rPr>
        <w:t>2</w:t>
      </w:r>
      <w:r w:rsidR="00EB27B1" w:rsidRPr="00DA4A9E">
        <w:rPr>
          <w:rFonts w:cstheme="minorHAnsi"/>
          <w:noProof/>
          <w:sz w:val="24"/>
          <w:szCs w:val="24"/>
        </w:rPr>
        <w:t xml:space="preserve"> types of forecasting methods </w:t>
      </w:r>
      <w:r w:rsidR="00EB27B1" w:rsidRPr="00DA4A9E">
        <w:rPr>
          <w:rFonts w:cstheme="minorHAnsi"/>
          <w:noProof/>
          <w:sz w:val="24"/>
          <w:szCs w:val="24"/>
        </w:rPr>
        <w:t>which are</w:t>
      </w:r>
      <w:r w:rsidR="00EB27B1" w:rsidRPr="00DA4A9E">
        <w:rPr>
          <w:rFonts w:cstheme="minorHAnsi"/>
          <w:noProof/>
          <w:sz w:val="24"/>
          <w:szCs w:val="24"/>
        </w:rPr>
        <w:t xml:space="preserve"> exponential smoothing and adjusted exponential smoothing. Here</w:t>
      </w:r>
      <w:r w:rsidR="003A0514" w:rsidRPr="00DA4A9E">
        <w:rPr>
          <w:rFonts w:cstheme="minorHAnsi"/>
          <w:noProof/>
          <w:sz w:val="24"/>
          <w:szCs w:val="24"/>
        </w:rPr>
        <w:t>,</w:t>
      </w:r>
      <w:r w:rsidR="00EB27B1" w:rsidRPr="00DA4A9E">
        <w:rPr>
          <w:rFonts w:cstheme="minorHAnsi"/>
          <w:noProof/>
          <w:sz w:val="24"/>
          <w:szCs w:val="24"/>
        </w:rPr>
        <w:t xml:space="preserve"> we have </w:t>
      </w:r>
      <w:r w:rsidR="003A0514" w:rsidRPr="00DA4A9E">
        <w:rPr>
          <w:rFonts w:cstheme="minorHAnsi"/>
          <w:noProof/>
          <w:sz w:val="24"/>
          <w:szCs w:val="24"/>
        </w:rPr>
        <w:t>measured</w:t>
      </w:r>
      <w:r w:rsidR="00EB27B1" w:rsidRPr="00DA4A9E">
        <w:rPr>
          <w:rFonts w:cstheme="minorHAnsi"/>
          <w:noProof/>
          <w:sz w:val="24"/>
          <w:szCs w:val="24"/>
        </w:rPr>
        <w:t xml:space="preserve"> </w:t>
      </w:r>
      <w:r w:rsidR="003A0514" w:rsidRPr="00DA4A9E">
        <w:rPr>
          <w:rFonts w:cstheme="minorHAnsi"/>
          <w:noProof/>
          <w:sz w:val="24"/>
          <w:szCs w:val="24"/>
        </w:rPr>
        <w:t>several</w:t>
      </w:r>
      <w:r w:rsidR="00EB27B1" w:rsidRPr="00DA4A9E">
        <w:rPr>
          <w:rFonts w:cstheme="minorHAnsi"/>
          <w:noProof/>
          <w:sz w:val="24"/>
          <w:szCs w:val="24"/>
        </w:rPr>
        <w:t xml:space="preserve"> α values</w:t>
      </w:r>
      <w:r w:rsidR="00EB27B1" w:rsidRPr="00DA4A9E">
        <w:rPr>
          <w:rFonts w:cstheme="minorHAnsi"/>
          <w:noProof/>
          <w:sz w:val="24"/>
          <w:szCs w:val="24"/>
        </w:rPr>
        <w:t xml:space="preserve">. </w:t>
      </w:r>
      <w:r w:rsidR="00AA1AE8" w:rsidRPr="00DA4A9E">
        <w:rPr>
          <w:rFonts w:cstheme="minorHAnsi"/>
          <w:noProof/>
          <w:sz w:val="24"/>
          <w:szCs w:val="24"/>
        </w:rPr>
        <w:t>In this, we have found out it to be the 0.75 value that can give the best prediction.</w:t>
      </w:r>
    </w:p>
    <w:p w14:paraId="6C910A60" w14:textId="58FC34E1" w:rsidR="00AA1AE8" w:rsidRPr="00DA4A9E" w:rsidRDefault="005E0B7B" w:rsidP="006277E8">
      <w:pPr>
        <w:spacing w:line="360" w:lineRule="auto"/>
        <w:jc w:val="center"/>
        <w:rPr>
          <w:rFonts w:cstheme="minorHAnsi"/>
          <w:sz w:val="24"/>
          <w:szCs w:val="24"/>
        </w:rPr>
      </w:pPr>
      <w:r w:rsidRPr="00DA4A9E">
        <w:rPr>
          <w:rFonts w:cstheme="minorHAnsi"/>
          <w:noProof/>
        </w:rPr>
        <w:drawing>
          <wp:inline distT="0" distB="0" distL="0" distR="0" wp14:anchorId="27B058B1" wp14:editId="07DC3EEC">
            <wp:extent cx="3818211" cy="714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41713" t="62365" r="32528" b="29063"/>
                    <a:stretch/>
                  </pic:blipFill>
                  <pic:spPr bwMode="auto">
                    <a:xfrm>
                      <a:off x="0" y="0"/>
                      <a:ext cx="3826821" cy="715986"/>
                    </a:xfrm>
                    <a:prstGeom prst="rect">
                      <a:avLst/>
                    </a:prstGeom>
                    <a:ln>
                      <a:noFill/>
                    </a:ln>
                    <a:extLst>
                      <a:ext uri="{53640926-AAD7-44D8-BBD7-CCE9431645EC}">
                        <a14:shadowObscured xmlns:a14="http://schemas.microsoft.com/office/drawing/2010/main"/>
                      </a:ext>
                    </a:extLst>
                  </pic:spPr>
                </pic:pic>
              </a:graphicData>
            </a:graphic>
          </wp:inline>
        </w:drawing>
      </w:r>
    </w:p>
    <w:p w14:paraId="33B3C983" w14:textId="76CC4900" w:rsidR="007A3DFC" w:rsidRPr="00DA4A9E" w:rsidRDefault="003A2669" w:rsidP="003A2669">
      <w:pPr>
        <w:spacing w:line="360" w:lineRule="auto"/>
        <w:jc w:val="both"/>
        <w:rPr>
          <w:rFonts w:cstheme="minorHAnsi"/>
          <w:b/>
          <w:bCs/>
          <w:sz w:val="24"/>
          <w:szCs w:val="24"/>
        </w:rPr>
      </w:pPr>
      <w:r w:rsidRPr="00DA4A9E">
        <w:rPr>
          <w:rFonts w:cstheme="minorHAnsi"/>
          <w:b/>
          <w:bCs/>
          <w:sz w:val="24"/>
          <w:szCs w:val="24"/>
        </w:rPr>
        <w:t xml:space="preserve">Problem </w:t>
      </w:r>
      <w:r w:rsidR="00FE667F" w:rsidRPr="00DA4A9E">
        <w:rPr>
          <w:rFonts w:cstheme="minorHAnsi"/>
          <w:b/>
          <w:bCs/>
          <w:sz w:val="24"/>
          <w:szCs w:val="24"/>
        </w:rPr>
        <w:t>1(</w:t>
      </w:r>
      <w:r w:rsidR="00FA350E" w:rsidRPr="00DA4A9E">
        <w:rPr>
          <w:rFonts w:cstheme="minorHAnsi"/>
          <w:b/>
          <w:bCs/>
          <w:sz w:val="24"/>
          <w:szCs w:val="24"/>
        </w:rPr>
        <w:t>B</w:t>
      </w:r>
      <w:r w:rsidR="00FE667F" w:rsidRPr="00DA4A9E">
        <w:rPr>
          <w:rFonts w:cstheme="minorHAnsi"/>
          <w:b/>
          <w:bCs/>
          <w:sz w:val="24"/>
          <w:szCs w:val="24"/>
        </w:rPr>
        <w:t>)</w:t>
      </w:r>
      <w:r w:rsidRPr="00DA4A9E">
        <w:rPr>
          <w:rFonts w:cstheme="minorHAnsi"/>
          <w:b/>
          <w:bCs/>
          <w:sz w:val="24"/>
          <w:szCs w:val="24"/>
        </w:rPr>
        <w:t>:</w:t>
      </w:r>
    </w:p>
    <w:p w14:paraId="1C814B39" w14:textId="1BBA96E8" w:rsidR="000040C0" w:rsidRPr="00DA4A9E" w:rsidRDefault="003A0413" w:rsidP="00ED3825">
      <w:pPr>
        <w:spacing w:line="360" w:lineRule="auto"/>
        <w:ind w:firstLine="720"/>
        <w:jc w:val="both"/>
        <w:rPr>
          <w:rFonts w:cstheme="minorHAnsi"/>
          <w:sz w:val="24"/>
          <w:szCs w:val="24"/>
        </w:rPr>
      </w:pPr>
      <w:r w:rsidRPr="00DA4A9E">
        <w:rPr>
          <w:rFonts w:cstheme="minorHAnsi"/>
          <w:sz w:val="24"/>
          <w:szCs w:val="24"/>
        </w:rPr>
        <w:t xml:space="preserve">In this problem, I need to find the </w:t>
      </w:r>
      <w:r w:rsidR="00C2163E" w:rsidRPr="00DA4A9E">
        <w:rPr>
          <w:rFonts w:cstheme="minorHAnsi"/>
          <w:sz w:val="24"/>
          <w:szCs w:val="24"/>
        </w:rPr>
        <w:t xml:space="preserve">best trend value with the best accurate smoothing parameter 0.75. We have already performed smoothing parameter and calculated the MSE’s with the 0.15, 0.35, 0.55, and 0.75 values and found out the 0.75 value as the best one. </w:t>
      </w:r>
      <w:r w:rsidR="000555FD" w:rsidRPr="00DA4A9E">
        <w:rPr>
          <w:rFonts w:cstheme="minorHAnsi"/>
          <w:sz w:val="24"/>
          <w:szCs w:val="24"/>
        </w:rPr>
        <w:t>For this, I have also done some calculations on the adjusted exponential smoothing.</w:t>
      </w:r>
      <w:r w:rsidR="00ED3825" w:rsidRPr="00DA4A9E">
        <w:rPr>
          <w:rFonts w:cstheme="minorHAnsi"/>
          <w:sz w:val="24"/>
          <w:szCs w:val="24"/>
        </w:rPr>
        <w:t xml:space="preserve"> </w:t>
      </w:r>
      <w:r w:rsidR="00C2163E" w:rsidRPr="00DA4A9E">
        <w:rPr>
          <w:rFonts w:cstheme="minorHAnsi"/>
          <w:sz w:val="24"/>
          <w:szCs w:val="24"/>
        </w:rPr>
        <w:t xml:space="preserve">Now, let’s perform similar analysis on the trend parameters i.e., </w:t>
      </w:r>
      <w:r w:rsidR="00803D1D" w:rsidRPr="00DA4A9E">
        <w:rPr>
          <w:rFonts w:cstheme="minorHAnsi"/>
          <w:sz w:val="24"/>
          <w:szCs w:val="24"/>
        </w:rPr>
        <w:t>β</w:t>
      </w:r>
      <w:r w:rsidR="00C2163E" w:rsidRPr="00DA4A9E">
        <w:rPr>
          <w:rFonts w:cstheme="minorHAnsi"/>
          <w:sz w:val="24"/>
          <w:szCs w:val="24"/>
        </w:rPr>
        <w:t xml:space="preserve"> value. We are given with the </w:t>
      </w:r>
      <w:r w:rsidR="00803D1D" w:rsidRPr="00DA4A9E">
        <w:rPr>
          <w:rFonts w:cstheme="minorHAnsi"/>
          <w:sz w:val="24"/>
          <w:szCs w:val="24"/>
        </w:rPr>
        <w:t>0.15, 0.25, 0.45, and 0.85</w:t>
      </w:r>
      <w:r w:rsidR="000040C0" w:rsidRPr="00DA4A9E">
        <w:rPr>
          <w:rFonts w:cstheme="minorHAnsi"/>
          <w:sz w:val="24"/>
          <w:szCs w:val="24"/>
        </w:rPr>
        <w:t xml:space="preserve"> values to find out the best one.</w:t>
      </w:r>
    </w:p>
    <w:p w14:paraId="752EBB50" w14:textId="6BC4883C" w:rsidR="00BD0AE8" w:rsidRPr="00DA4A9E" w:rsidRDefault="000040C0" w:rsidP="00E0298B">
      <w:pPr>
        <w:spacing w:line="360" w:lineRule="auto"/>
        <w:ind w:firstLine="720"/>
        <w:jc w:val="both"/>
        <w:rPr>
          <w:rFonts w:cstheme="minorHAnsi"/>
          <w:sz w:val="24"/>
          <w:szCs w:val="24"/>
        </w:rPr>
      </w:pPr>
      <w:r w:rsidRPr="00DA4A9E">
        <w:rPr>
          <w:rFonts w:cstheme="minorHAnsi"/>
          <w:sz w:val="24"/>
          <w:szCs w:val="24"/>
        </w:rPr>
        <w:t xml:space="preserve">After some calculations and analysis, I have found out 0.15 trend parameter has the best MSE value of </w:t>
      </w:r>
      <w:r w:rsidR="00803D1D" w:rsidRPr="00DA4A9E">
        <w:rPr>
          <w:rFonts w:cstheme="minorHAnsi"/>
          <w:sz w:val="24"/>
          <w:szCs w:val="24"/>
        </w:rPr>
        <w:t>3.04.</w:t>
      </w:r>
      <w:r w:rsidR="000555FD" w:rsidRPr="00DA4A9E">
        <w:rPr>
          <w:rFonts w:cstheme="minorHAnsi"/>
          <w:sz w:val="24"/>
          <w:szCs w:val="24"/>
        </w:rPr>
        <w:t xml:space="preserve"> From this, we can infer that the 0.15 trend param is the best one to predict the accurate value.</w:t>
      </w:r>
    </w:p>
    <w:p w14:paraId="141462B6" w14:textId="6DAB60D4" w:rsidR="006F2078" w:rsidRPr="00DA4A9E" w:rsidRDefault="00BD0AE8" w:rsidP="00E0298B">
      <w:pPr>
        <w:spacing w:line="360" w:lineRule="auto"/>
        <w:jc w:val="center"/>
        <w:rPr>
          <w:rFonts w:cstheme="minorHAnsi"/>
          <w:sz w:val="24"/>
          <w:szCs w:val="24"/>
        </w:rPr>
      </w:pPr>
      <w:r w:rsidRPr="00DA4A9E">
        <w:rPr>
          <w:rFonts w:cstheme="minorHAnsi"/>
          <w:noProof/>
        </w:rPr>
        <w:drawing>
          <wp:inline distT="0" distB="0" distL="0" distR="0" wp14:anchorId="621ACE04" wp14:editId="68592F40">
            <wp:extent cx="4109668" cy="676275"/>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3958" t="62660" r="59784" b="29655"/>
                    <a:stretch/>
                  </pic:blipFill>
                  <pic:spPr bwMode="auto">
                    <a:xfrm>
                      <a:off x="0" y="0"/>
                      <a:ext cx="4136439" cy="680680"/>
                    </a:xfrm>
                    <a:prstGeom prst="rect">
                      <a:avLst/>
                    </a:prstGeom>
                    <a:ln>
                      <a:noFill/>
                    </a:ln>
                    <a:extLst>
                      <a:ext uri="{53640926-AAD7-44D8-BBD7-CCE9431645EC}">
                        <a14:shadowObscured xmlns:a14="http://schemas.microsoft.com/office/drawing/2010/main"/>
                      </a:ext>
                    </a:extLst>
                  </pic:spPr>
                </pic:pic>
              </a:graphicData>
            </a:graphic>
          </wp:inline>
        </w:drawing>
      </w:r>
    </w:p>
    <w:p w14:paraId="3A65FBD0" w14:textId="4E1D3500" w:rsidR="005974D7" w:rsidRPr="00DA4A9E" w:rsidRDefault="00704621" w:rsidP="00AD3B59">
      <w:pPr>
        <w:spacing w:line="360" w:lineRule="auto"/>
        <w:rPr>
          <w:rFonts w:cstheme="minorHAnsi"/>
          <w:b/>
          <w:bCs/>
          <w:sz w:val="24"/>
          <w:szCs w:val="24"/>
        </w:rPr>
      </w:pPr>
      <w:r w:rsidRPr="00DA4A9E">
        <w:rPr>
          <w:rFonts w:cstheme="minorHAnsi"/>
          <w:b/>
          <w:bCs/>
          <w:sz w:val="24"/>
          <w:szCs w:val="24"/>
        </w:rPr>
        <w:t xml:space="preserve">Problem </w:t>
      </w:r>
      <w:r w:rsidR="00E96941" w:rsidRPr="00DA4A9E">
        <w:rPr>
          <w:rFonts w:cstheme="minorHAnsi"/>
          <w:b/>
          <w:bCs/>
          <w:sz w:val="24"/>
          <w:szCs w:val="24"/>
        </w:rPr>
        <w:t>2</w:t>
      </w:r>
      <w:r w:rsidR="00E07B34" w:rsidRPr="00DA4A9E">
        <w:rPr>
          <w:rFonts w:cstheme="minorHAnsi"/>
          <w:b/>
          <w:bCs/>
          <w:sz w:val="24"/>
          <w:szCs w:val="24"/>
        </w:rPr>
        <w:t>:</w:t>
      </w:r>
      <w:r w:rsidR="00360D07" w:rsidRPr="00DA4A9E">
        <w:rPr>
          <w:rFonts w:cstheme="minorHAnsi"/>
          <w:b/>
          <w:bCs/>
          <w:sz w:val="24"/>
          <w:szCs w:val="24"/>
        </w:rPr>
        <w:tab/>
      </w:r>
    </w:p>
    <w:p w14:paraId="74161FD5" w14:textId="77777777" w:rsidR="00E37ACB" w:rsidRPr="00DA4A9E" w:rsidRDefault="005974D7" w:rsidP="006043F3">
      <w:pPr>
        <w:spacing w:line="360" w:lineRule="auto"/>
        <w:ind w:firstLine="720"/>
        <w:jc w:val="both"/>
        <w:rPr>
          <w:rFonts w:cstheme="minorHAnsi"/>
          <w:sz w:val="24"/>
          <w:szCs w:val="24"/>
        </w:rPr>
      </w:pPr>
      <w:r w:rsidRPr="00DA4A9E">
        <w:rPr>
          <w:rFonts w:cstheme="minorHAnsi"/>
          <w:sz w:val="24"/>
          <w:szCs w:val="24"/>
        </w:rPr>
        <w:t xml:space="preserve">In this problem, I </w:t>
      </w:r>
      <w:r w:rsidR="007F25BC" w:rsidRPr="00DA4A9E">
        <w:rPr>
          <w:rFonts w:cstheme="minorHAnsi"/>
          <w:sz w:val="24"/>
          <w:szCs w:val="24"/>
        </w:rPr>
        <w:t>have worked on the Helicopter Data and applied simple linear regression model on top of it. Also, I have plotted the Scatter and Residuals Plot</w:t>
      </w:r>
      <w:r w:rsidR="001E3E83" w:rsidRPr="00DA4A9E">
        <w:rPr>
          <w:rFonts w:cstheme="minorHAnsi"/>
          <w:sz w:val="24"/>
          <w:szCs w:val="24"/>
        </w:rPr>
        <w:t xml:space="preserve">. The plots showcase that its not a linear relationship. </w:t>
      </w:r>
    </w:p>
    <w:p w14:paraId="20BFB350" w14:textId="754EC745" w:rsidR="00E37ACB" w:rsidRPr="00DA4A9E" w:rsidRDefault="00E37ACB" w:rsidP="00E37ACB">
      <w:pPr>
        <w:spacing w:line="360" w:lineRule="auto"/>
        <w:jc w:val="center"/>
        <w:rPr>
          <w:rFonts w:cstheme="minorHAnsi"/>
          <w:sz w:val="24"/>
          <w:szCs w:val="24"/>
        </w:rPr>
      </w:pPr>
      <w:r w:rsidRPr="00DA4A9E">
        <w:rPr>
          <w:rFonts w:cstheme="minorHAnsi"/>
          <w:noProof/>
        </w:rPr>
        <w:lastRenderedPageBreak/>
        <w:drawing>
          <wp:inline distT="0" distB="0" distL="0" distR="0" wp14:anchorId="7921A5BF" wp14:editId="298AC0DA">
            <wp:extent cx="4552950" cy="2009775"/>
            <wp:effectExtent l="0" t="0" r="0" b="9525"/>
            <wp:docPr id="3" name="Chart 3">
              <a:extLst xmlns:a="http://schemas.openxmlformats.org/drawingml/2006/main">
                <a:ext uri="{FF2B5EF4-FFF2-40B4-BE49-F238E27FC236}">
                  <a16:creationId xmlns:a16="http://schemas.microsoft.com/office/drawing/2014/main" id="{81F2A6C5-C7DB-4E3C-85EE-30ED6BB935B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AF29C27" w14:textId="25DC6744" w:rsidR="006043F3" w:rsidRPr="00DA4A9E" w:rsidRDefault="001E3E83" w:rsidP="006043F3">
      <w:pPr>
        <w:spacing w:line="360" w:lineRule="auto"/>
        <w:ind w:firstLine="720"/>
        <w:jc w:val="both"/>
        <w:rPr>
          <w:rFonts w:cstheme="minorHAnsi"/>
          <w:sz w:val="24"/>
          <w:szCs w:val="24"/>
        </w:rPr>
      </w:pPr>
      <w:r w:rsidRPr="00DA4A9E">
        <w:rPr>
          <w:rFonts w:cstheme="minorHAnsi"/>
          <w:sz w:val="24"/>
          <w:szCs w:val="24"/>
        </w:rPr>
        <w:t xml:space="preserve">The R squared value is also approximated to 0.92 for the </w:t>
      </w:r>
      <w:r w:rsidR="003729FC" w:rsidRPr="00DA4A9E">
        <w:rPr>
          <w:rFonts w:cstheme="minorHAnsi"/>
          <w:sz w:val="24"/>
          <w:szCs w:val="24"/>
        </w:rPr>
        <w:t>best value when the</w:t>
      </w:r>
      <w:r w:rsidR="00F70D9D" w:rsidRPr="00DA4A9E">
        <w:rPr>
          <w:rFonts w:cstheme="minorHAnsi"/>
          <w:sz w:val="24"/>
          <w:szCs w:val="24"/>
        </w:rPr>
        <w:t xml:space="preserve"> </w:t>
      </w:r>
      <w:r w:rsidR="00F52FFB" w:rsidRPr="00DA4A9E">
        <w:rPr>
          <w:rFonts w:cstheme="minorHAnsi"/>
          <w:sz w:val="24"/>
          <w:szCs w:val="24"/>
        </w:rPr>
        <w:t>polynomial</w:t>
      </w:r>
      <w:r w:rsidR="003729FC" w:rsidRPr="00DA4A9E">
        <w:rPr>
          <w:rFonts w:cstheme="minorHAnsi"/>
          <w:sz w:val="24"/>
          <w:szCs w:val="24"/>
        </w:rPr>
        <w:t xml:space="preserve"> trendline </w:t>
      </w:r>
      <w:r w:rsidR="00F70D9D" w:rsidRPr="00DA4A9E">
        <w:rPr>
          <w:rFonts w:cstheme="minorHAnsi"/>
          <w:sz w:val="24"/>
          <w:szCs w:val="24"/>
        </w:rPr>
        <w:t>is taken. When a linear trendline is selected</w:t>
      </w:r>
      <w:r w:rsidR="00F52FFB" w:rsidRPr="00DA4A9E">
        <w:rPr>
          <w:rFonts w:cstheme="minorHAnsi"/>
          <w:sz w:val="24"/>
          <w:szCs w:val="24"/>
        </w:rPr>
        <w:t xml:space="preserve"> the best value, we got is 0.72</w:t>
      </w:r>
      <w:r w:rsidR="00E12A24" w:rsidRPr="00DA4A9E">
        <w:rPr>
          <w:rFonts w:cstheme="minorHAnsi"/>
          <w:sz w:val="24"/>
          <w:szCs w:val="24"/>
        </w:rPr>
        <w:t>85</w:t>
      </w:r>
      <w:r w:rsidR="00F52FFB" w:rsidRPr="00DA4A9E">
        <w:rPr>
          <w:rFonts w:cstheme="minorHAnsi"/>
          <w:sz w:val="24"/>
          <w:szCs w:val="24"/>
        </w:rPr>
        <w:t xml:space="preserve">. </w:t>
      </w:r>
      <w:r w:rsidR="00BE07CA" w:rsidRPr="00DA4A9E">
        <w:rPr>
          <w:rFonts w:cstheme="minorHAnsi"/>
          <w:sz w:val="24"/>
          <w:szCs w:val="24"/>
        </w:rPr>
        <w:t>Also, found out the slope and intercept values as -119.88</w:t>
      </w:r>
      <w:r w:rsidR="00E823B7" w:rsidRPr="00DA4A9E">
        <w:rPr>
          <w:rFonts w:cstheme="minorHAnsi"/>
          <w:sz w:val="24"/>
          <w:szCs w:val="24"/>
        </w:rPr>
        <w:t xml:space="preserve"> and 1767.7</w:t>
      </w:r>
      <w:r w:rsidR="005B52C4" w:rsidRPr="00DA4A9E">
        <w:rPr>
          <w:rFonts w:cstheme="minorHAnsi"/>
          <w:sz w:val="24"/>
          <w:szCs w:val="24"/>
        </w:rPr>
        <w:t xml:space="preserve"> respectively. </w:t>
      </w:r>
      <w:r w:rsidR="00776A46" w:rsidRPr="00DA4A9E">
        <w:rPr>
          <w:rFonts w:cstheme="minorHAnsi"/>
          <w:sz w:val="24"/>
          <w:szCs w:val="24"/>
        </w:rPr>
        <w:t xml:space="preserve">I also calculated the residuals </w:t>
      </w:r>
      <w:r w:rsidR="006043F3" w:rsidRPr="00DA4A9E">
        <w:rPr>
          <w:rFonts w:cstheme="minorHAnsi"/>
          <w:sz w:val="24"/>
          <w:szCs w:val="24"/>
        </w:rPr>
        <w:t>and found out to be the sum of them as 0</w:t>
      </w:r>
      <w:r w:rsidR="00E37ACB" w:rsidRPr="00DA4A9E">
        <w:rPr>
          <w:rFonts w:cstheme="minorHAnsi"/>
          <w:sz w:val="24"/>
          <w:szCs w:val="24"/>
        </w:rPr>
        <w:t>.</w:t>
      </w:r>
    </w:p>
    <w:p w14:paraId="2C9FE464" w14:textId="72506592" w:rsidR="00360D07" w:rsidRPr="00DA4A9E" w:rsidRDefault="00E37ACB" w:rsidP="00833D5F">
      <w:pPr>
        <w:spacing w:line="360" w:lineRule="auto"/>
        <w:jc w:val="center"/>
        <w:rPr>
          <w:rFonts w:cstheme="minorHAnsi"/>
          <w:sz w:val="24"/>
          <w:szCs w:val="24"/>
        </w:rPr>
      </w:pPr>
      <w:r w:rsidRPr="00DA4A9E">
        <w:rPr>
          <w:rFonts w:cstheme="minorHAnsi"/>
          <w:noProof/>
        </w:rPr>
        <w:drawing>
          <wp:inline distT="0" distB="0" distL="0" distR="0" wp14:anchorId="34FA27A5" wp14:editId="7BCFC179">
            <wp:extent cx="4572000" cy="2286000"/>
            <wp:effectExtent l="0" t="0" r="0" b="0"/>
            <wp:docPr id="5" name="Chart 5">
              <a:extLst xmlns:a="http://schemas.openxmlformats.org/drawingml/2006/main">
                <a:ext uri="{FF2B5EF4-FFF2-40B4-BE49-F238E27FC236}">
                  <a16:creationId xmlns:a16="http://schemas.microsoft.com/office/drawing/2014/main" id="{7A97B9EA-68ED-48C0-9F38-0ECFEF2A4F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D00DAE5" w14:textId="5E1C6AB3" w:rsidR="00CF73EB" w:rsidRPr="00DA4A9E" w:rsidRDefault="00FB330C" w:rsidP="00244558">
      <w:pPr>
        <w:spacing w:line="360" w:lineRule="auto"/>
        <w:jc w:val="both"/>
        <w:rPr>
          <w:rFonts w:cstheme="minorHAnsi"/>
          <w:b/>
          <w:bCs/>
          <w:sz w:val="24"/>
          <w:szCs w:val="24"/>
        </w:rPr>
      </w:pPr>
      <w:r w:rsidRPr="00DA4A9E">
        <w:rPr>
          <w:rFonts w:cstheme="minorHAnsi"/>
          <w:b/>
          <w:bCs/>
          <w:sz w:val="24"/>
          <w:szCs w:val="24"/>
        </w:rPr>
        <w:t xml:space="preserve">Problem </w:t>
      </w:r>
      <w:r w:rsidR="004148B2" w:rsidRPr="00DA4A9E">
        <w:rPr>
          <w:rFonts w:cstheme="minorHAnsi"/>
          <w:b/>
          <w:bCs/>
          <w:sz w:val="24"/>
          <w:szCs w:val="24"/>
        </w:rPr>
        <w:t>3:</w:t>
      </w:r>
    </w:p>
    <w:p w14:paraId="033636F6" w14:textId="1A16ED0D" w:rsidR="00C66EB1" w:rsidRPr="00DA4A9E" w:rsidRDefault="00C66EB1" w:rsidP="00244558">
      <w:pPr>
        <w:spacing w:line="360" w:lineRule="auto"/>
        <w:jc w:val="both"/>
        <w:rPr>
          <w:rFonts w:cstheme="minorHAnsi"/>
          <w:b/>
          <w:bCs/>
          <w:sz w:val="24"/>
          <w:szCs w:val="24"/>
        </w:rPr>
      </w:pPr>
      <w:r w:rsidRPr="00DA4A9E">
        <w:rPr>
          <w:rFonts w:cstheme="minorHAnsi"/>
          <w:noProof/>
        </w:rPr>
        <w:drawing>
          <wp:inline distT="0" distB="0" distL="0" distR="0" wp14:anchorId="3642E130" wp14:editId="51A4201B">
            <wp:extent cx="5731510" cy="2236470"/>
            <wp:effectExtent l="0" t="0" r="2540" b="11430"/>
            <wp:docPr id="6" name="Chart 6">
              <a:extLst xmlns:a="http://schemas.openxmlformats.org/drawingml/2006/main">
                <a:ext uri="{FF2B5EF4-FFF2-40B4-BE49-F238E27FC236}">
                  <a16:creationId xmlns:a16="http://schemas.microsoft.com/office/drawing/2014/main" id="{F7E23698-6D4D-473E-9561-016E709D8E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A90D89A" w14:textId="04B457AF" w:rsidR="00C577B2" w:rsidRPr="00DA4A9E" w:rsidRDefault="00F17EE9" w:rsidP="004C02B3">
      <w:pPr>
        <w:spacing w:line="360" w:lineRule="auto"/>
        <w:ind w:firstLine="720"/>
        <w:jc w:val="both"/>
        <w:rPr>
          <w:rFonts w:cstheme="minorHAnsi"/>
          <w:sz w:val="24"/>
          <w:szCs w:val="24"/>
        </w:rPr>
      </w:pPr>
      <w:r w:rsidRPr="00DA4A9E">
        <w:rPr>
          <w:rFonts w:cstheme="minorHAnsi"/>
          <w:sz w:val="24"/>
          <w:szCs w:val="24"/>
        </w:rPr>
        <w:lastRenderedPageBreak/>
        <w:t xml:space="preserve">In this problem, I have worked on developing </w:t>
      </w:r>
      <w:r w:rsidRPr="00DA4A9E">
        <w:rPr>
          <w:rFonts w:cstheme="minorHAnsi"/>
          <w:sz w:val="24"/>
          <w:szCs w:val="24"/>
        </w:rPr>
        <w:t>a multiple</w:t>
      </w:r>
      <w:r w:rsidRPr="00DA4A9E">
        <w:rPr>
          <w:rFonts w:cstheme="minorHAnsi"/>
          <w:sz w:val="24"/>
          <w:szCs w:val="24"/>
        </w:rPr>
        <w:t xml:space="preserve"> linear</w:t>
      </w:r>
      <w:r w:rsidRPr="00DA4A9E">
        <w:rPr>
          <w:rFonts w:cstheme="minorHAnsi"/>
          <w:sz w:val="24"/>
          <w:szCs w:val="24"/>
        </w:rPr>
        <w:t xml:space="preserve"> regression model with categorical variables that incorporate seasonality for forecasting sales using the last three years of data in the Excel file New Car Sales. </w:t>
      </w:r>
      <w:r w:rsidRPr="00DA4A9E">
        <w:rPr>
          <w:rFonts w:cstheme="minorHAnsi"/>
          <w:sz w:val="24"/>
          <w:szCs w:val="24"/>
        </w:rPr>
        <w:t xml:space="preserve">Also, I had made sure that the </w:t>
      </w:r>
      <w:r w:rsidRPr="00DA4A9E">
        <w:rPr>
          <w:rFonts w:cstheme="minorHAnsi"/>
          <w:sz w:val="24"/>
          <w:szCs w:val="24"/>
        </w:rPr>
        <w:t>p</w:t>
      </w:r>
      <w:r w:rsidRPr="00DA4A9E">
        <w:rPr>
          <w:rFonts w:cstheme="minorHAnsi"/>
          <w:sz w:val="24"/>
          <w:szCs w:val="24"/>
        </w:rPr>
        <w:t>-</w:t>
      </w:r>
      <w:r w:rsidRPr="00DA4A9E">
        <w:rPr>
          <w:rFonts w:cstheme="minorHAnsi"/>
          <w:sz w:val="24"/>
          <w:szCs w:val="24"/>
        </w:rPr>
        <w:t>values are acceptably small by consecutively removing the months with high p</w:t>
      </w:r>
      <w:r w:rsidR="00827EB7" w:rsidRPr="00DA4A9E">
        <w:rPr>
          <w:rFonts w:cstheme="minorHAnsi"/>
          <w:sz w:val="24"/>
          <w:szCs w:val="24"/>
        </w:rPr>
        <w:t>-</w:t>
      </w:r>
      <w:r w:rsidRPr="00DA4A9E">
        <w:rPr>
          <w:rFonts w:cstheme="minorHAnsi"/>
          <w:sz w:val="24"/>
          <w:szCs w:val="24"/>
        </w:rPr>
        <w:t>value and repeat</w:t>
      </w:r>
      <w:r w:rsidR="00827EB7" w:rsidRPr="00DA4A9E">
        <w:rPr>
          <w:rFonts w:cstheme="minorHAnsi"/>
          <w:sz w:val="24"/>
          <w:szCs w:val="24"/>
        </w:rPr>
        <w:t>ed</w:t>
      </w:r>
      <w:r w:rsidRPr="00DA4A9E">
        <w:rPr>
          <w:rFonts w:cstheme="minorHAnsi"/>
          <w:sz w:val="24"/>
          <w:szCs w:val="24"/>
        </w:rPr>
        <w:t xml:space="preserve"> the analysis.</w:t>
      </w:r>
      <w:r w:rsidR="004C02B3" w:rsidRPr="00DA4A9E">
        <w:rPr>
          <w:rFonts w:cstheme="minorHAnsi"/>
          <w:sz w:val="24"/>
          <w:szCs w:val="24"/>
        </w:rPr>
        <w:t xml:space="preserve"> </w:t>
      </w:r>
    </w:p>
    <w:p w14:paraId="0179A2FD" w14:textId="5425CDE6" w:rsidR="004C02B3" w:rsidRPr="00DA4A9E" w:rsidRDefault="00871C1F" w:rsidP="00C425F3">
      <w:pPr>
        <w:spacing w:line="360" w:lineRule="auto"/>
        <w:ind w:firstLine="720"/>
        <w:jc w:val="both"/>
        <w:rPr>
          <w:rFonts w:cstheme="minorHAnsi"/>
          <w:sz w:val="24"/>
          <w:szCs w:val="24"/>
        </w:rPr>
      </w:pPr>
      <w:r w:rsidRPr="00DA4A9E">
        <w:rPr>
          <w:rFonts w:cstheme="minorHAnsi"/>
          <w:sz w:val="24"/>
          <w:szCs w:val="24"/>
        </w:rPr>
        <w:t xml:space="preserve">The </w:t>
      </w:r>
      <w:r w:rsidR="00C577B2" w:rsidRPr="00DA4A9E">
        <w:rPr>
          <w:rFonts w:cstheme="minorHAnsi"/>
          <w:sz w:val="24"/>
          <w:szCs w:val="24"/>
        </w:rPr>
        <w:t xml:space="preserve">Regression analysis </w:t>
      </w:r>
      <w:r w:rsidR="00C577B2" w:rsidRPr="00DA4A9E">
        <w:rPr>
          <w:rFonts w:cstheme="minorHAnsi"/>
          <w:sz w:val="24"/>
          <w:szCs w:val="24"/>
        </w:rPr>
        <w:t>is used to find and measure the</w:t>
      </w:r>
      <w:r w:rsidR="00C577B2" w:rsidRPr="00DA4A9E">
        <w:rPr>
          <w:rFonts w:cstheme="minorHAnsi"/>
          <w:sz w:val="24"/>
          <w:szCs w:val="24"/>
        </w:rPr>
        <w:t xml:space="preserve"> </w:t>
      </w:r>
      <w:r w:rsidR="00C577B2" w:rsidRPr="00DA4A9E">
        <w:rPr>
          <w:rFonts w:cstheme="minorHAnsi"/>
          <w:sz w:val="24"/>
          <w:szCs w:val="24"/>
        </w:rPr>
        <w:t>properties</w:t>
      </w:r>
      <w:r w:rsidR="00C577B2" w:rsidRPr="00DA4A9E">
        <w:rPr>
          <w:rFonts w:cstheme="minorHAnsi"/>
          <w:sz w:val="24"/>
          <w:szCs w:val="24"/>
        </w:rPr>
        <w:t xml:space="preserve"> of </w:t>
      </w:r>
      <w:r w:rsidR="00C577B2" w:rsidRPr="00DA4A9E">
        <w:rPr>
          <w:rFonts w:cstheme="minorHAnsi"/>
          <w:sz w:val="24"/>
          <w:szCs w:val="24"/>
        </w:rPr>
        <w:t>1/</w:t>
      </w:r>
      <w:r w:rsidR="00C577B2" w:rsidRPr="00DA4A9E">
        <w:rPr>
          <w:rFonts w:cstheme="minorHAnsi"/>
          <w:sz w:val="24"/>
          <w:szCs w:val="24"/>
        </w:rPr>
        <w:t xml:space="preserve"> </w:t>
      </w:r>
      <w:r w:rsidR="00C577B2" w:rsidRPr="00DA4A9E">
        <w:rPr>
          <w:rFonts w:cstheme="minorHAnsi"/>
          <w:sz w:val="24"/>
          <w:szCs w:val="24"/>
        </w:rPr>
        <w:t>additional</w:t>
      </w:r>
      <w:r w:rsidR="00C577B2" w:rsidRPr="00DA4A9E">
        <w:rPr>
          <w:rFonts w:cstheme="minorHAnsi"/>
          <w:sz w:val="24"/>
          <w:szCs w:val="24"/>
        </w:rPr>
        <w:t xml:space="preserve"> independent variables on </w:t>
      </w:r>
      <w:r w:rsidR="002C33E0" w:rsidRPr="00DA4A9E">
        <w:rPr>
          <w:rFonts w:cstheme="minorHAnsi"/>
          <w:sz w:val="24"/>
          <w:szCs w:val="24"/>
        </w:rPr>
        <w:t>1</w:t>
      </w:r>
      <w:r w:rsidR="00C577B2" w:rsidRPr="00DA4A9E">
        <w:rPr>
          <w:rFonts w:cstheme="minorHAnsi"/>
          <w:sz w:val="24"/>
          <w:szCs w:val="24"/>
        </w:rPr>
        <w:t xml:space="preserve"> dependent variable. </w:t>
      </w:r>
      <w:r w:rsidR="002C33E0" w:rsidRPr="00DA4A9E">
        <w:rPr>
          <w:rFonts w:cstheme="minorHAnsi"/>
          <w:sz w:val="24"/>
          <w:szCs w:val="24"/>
        </w:rPr>
        <w:t xml:space="preserve">It is used </w:t>
      </w:r>
      <w:r w:rsidR="00C577B2" w:rsidRPr="00DA4A9E">
        <w:rPr>
          <w:rFonts w:cstheme="minorHAnsi"/>
          <w:sz w:val="24"/>
          <w:szCs w:val="24"/>
        </w:rPr>
        <w:t xml:space="preserve">to </w:t>
      </w:r>
      <w:r w:rsidR="002C33E0" w:rsidRPr="00DA4A9E">
        <w:rPr>
          <w:rFonts w:cstheme="minorHAnsi"/>
          <w:sz w:val="24"/>
          <w:szCs w:val="24"/>
        </w:rPr>
        <w:t>estimate and calculate</w:t>
      </w:r>
      <w:r w:rsidR="00C577B2" w:rsidRPr="00DA4A9E">
        <w:rPr>
          <w:rFonts w:cstheme="minorHAnsi"/>
          <w:sz w:val="24"/>
          <w:szCs w:val="24"/>
        </w:rPr>
        <w:t xml:space="preserve"> </w:t>
      </w:r>
      <w:r w:rsidR="002C33E0" w:rsidRPr="00DA4A9E">
        <w:rPr>
          <w:rFonts w:cstheme="minorHAnsi"/>
          <w:sz w:val="24"/>
          <w:szCs w:val="24"/>
        </w:rPr>
        <w:t>the potential by choosing the each and every parameter.</w:t>
      </w:r>
      <w:r w:rsidR="00C577B2" w:rsidRPr="00DA4A9E">
        <w:rPr>
          <w:rFonts w:cstheme="minorHAnsi"/>
          <w:sz w:val="24"/>
          <w:szCs w:val="24"/>
        </w:rPr>
        <w:t xml:space="preserve"> The R</w:t>
      </w:r>
      <w:r w:rsidR="002C33E0" w:rsidRPr="00DA4A9E">
        <w:rPr>
          <w:rFonts w:cstheme="minorHAnsi"/>
          <w:sz w:val="24"/>
          <w:szCs w:val="24"/>
          <w:vertAlign w:val="superscript"/>
        </w:rPr>
        <w:t>2</w:t>
      </w:r>
      <w:r w:rsidR="00C577B2" w:rsidRPr="00DA4A9E">
        <w:rPr>
          <w:rFonts w:cstheme="minorHAnsi"/>
          <w:sz w:val="24"/>
          <w:szCs w:val="24"/>
        </w:rPr>
        <w:t xml:space="preserve"> and Adjusted R</w:t>
      </w:r>
      <w:r w:rsidR="002C33E0" w:rsidRPr="00DA4A9E">
        <w:rPr>
          <w:rFonts w:cstheme="minorHAnsi"/>
          <w:sz w:val="24"/>
          <w:szCs w:val="24"/>
          <w:vertAlign w:val="superscript"/>
        </w:rPr>
        <w:t>2</w:t>
      </w:r>
      <w:r w:rsidR="002C33E0" w:rsidRPr="00DA4A9E">
        <w:rPr>
          <w:rFonts w:cstheme="minorHAnsi"/>
          <w:sz w:val="24"/>
          <w:szCs w:val="24"/>
        </w:rPr>
        <w:t xml:space="preserve"> </w:t>
      </w:r>
      <w:r w:rsidR="00C577B2" w:rsidRPr="00DA4A9E">
        <w:rPr>
          <w:rFonts w:cstheme="minorHAnsi"/>
          <w:sz w:val="24"/>
          <w:szCs w:val="24"/>
        </w:rPr>
        <w:t xml:space="preserve">values </w:t>
      </w:r>
      <w:r w:rsidR="002C33E0" w:rsidRPr="00DA4A9E">
        <w:rPr>
          <w:rFonts w:cstheme="minorHAnsi"/>
          <w:sz w:val="24"/>
          <w:szCs w:val="24"/>
        </w:rPr>
        <w:t>provides</w:t>
      </w:r>
      <w:r w:rsidR="00C577B2" w:rsidRPr="00DA4A9E">
        <w:rPr>
          <w:rFonts w:cstheme="minorHAnsi"/>
          <w:sz w:val="24"/>
          <w:szCs w:val="24"/>
        </w:rPr>
        <w:t xml:space="preserve"> the goodness of fit.</w:t>
      </w:r>
      <w:r w:rsidR="00C425F3" w:rsidRPr="00DA4A9E">
        <w:rPr>
          <w:rFonts w:cstheme="minorHAnsi"/>
          <w:sz w:val="24"/>
          <w:szCs w:val="24"/>
        </w:rPr>
        <w:t xml:space="preserve"> </w:t>
      </w:r>
      <w:r w:rsidR="005D5401" w:rsidRPr="00DA4A9E">
        <w:rPr>
          <w:rFonts w:cstheme="minorHAnsi"/>
          <w:sz w:val="24"/>
          <w:szCs w:val="24"/>
        </w:rPr>
        <w:t>After some analysis and calculations, I have noticed that the months of N</w:t>
      </w:r>
      <w:r w:rsidR="005F10C8" w:rsidRPr="00DA4A9E">
        <w:rPr>
          <w:rFonts w:cstheme="minorHAnsi"/>
          <w:sz w:val="24"/>
          <w:szCs w:val="24"/>
        </w:rPr>
        <w:t>ovember and December have</w:t>
      </w:r>
      <w:r w:rsidR="005D5401" w:rsidRPr="00DA4A9E">
        <w:rPr>
          <w:rFonts w:cstheme="minorHAnsi"/>
          <w:sz w:val="24"/>
          <w:szCs w:val="24"/>
        </w:rPr>
        <w:t xml:space="preserve"> large</w:t>
      </w:r>
      <w:r w:rsidR="005F10C8" w:rsidRPr="00DA4A9E">
        <w:rPr>
          <w:rFonts w:cstheme="minorHAnsi"/>
          <w:sz w:val="24"/>
          <w:szCs w:val="24"/>
        </w:rPr>
        <w:t xml:space="preserve"> p-values</w:t>
      </w:r>
      <w:r w:rsidR="005D5401" w:rsidRPr="00DA4A9E">
        <w:rPr>
          <w:rFonts w:cstheme="minorHAnsi"/>
          <w:sz w:val="24"/>
          <w:szCs w:val="24"/>
        </w:rPr>
        <w:t xml:space="preserve"> and removed</w:t>
      </w:r>
      <w:r w:rsidR="005F10C8" w:rsidRPr="00DA4A9E">
        <w:rPr>
          <w:rFonts w:cstheme="minorHAnsi"/>
          <w:sz w:val="24"/>
          <w:szCs w:val="24"/>
        </w:rPr>
        <w:t xml:space="preserve">. </w:t>
      </w:r>
      <w:r w:rsidR="00E70ED5" w:rsidRPr="00DA4A9E">
        <w:rPr>
          <w:rFonts w:cstheme="minorHAnsi"/>
          <w:sz w:val="24"/>
          <w:szCs w:val="24"/>
        </w:rPr>
        <w:t xml:space="preserve">The </w:t>
      </w:r>
      <w:r w:rsidR="003821CF" w:rsidRPr="00DA4A9E">
        <w:rPr>
          <w:rFonts w:cstheme="minorHAnsi"/>
          <w:sz w:val="24"/>
          <w:szCs w:val="24"/>
        </w:rPr>
        <w:t xml:space="preserve">Regression Model </w:t>
      </w:r>
      <w:r w:rsidR="00E70ED5" w:rsidRPr="00DA4A9E">
        <w:rPr>
          <w:rFonts w:cstheme="minorHAnsi"/>
          <w:sz w:val="24"/>
          <w:szCs w:val="24"/>
        </w:rPr>
        <w:t xml:space="preserve">Equation is </w:t>
      </w:r>
      <w:r w:rsidR="003821CF" w:rsidRPr="00DA4A9E">
        <w:rPr>
          <w:rFonts w:cstheme="minorHAnsi"/>
          <w:sz w:val="24"/>
          <w:szCs w:val="24"/>
        </w:rPr>
        <w:t>= 43390.33 + 3406.33 Feb + 10802.67 Mar + 7134 Apr + 10693 May + 11866 Jun + 8610.67 Jul + 10155 Aug + 7092.67 Sep + 6689.67 Oct</w:t>
      </w:r>
      <w:r w:rsidR="004C02B3" w:rsidRPr="00DA4A9E">
        <w:rPr>
          <w:rFonts w:cstheme="minorHAnsi"/>
          <w:sz w:val="24"/>
          <w:szCs w:val="24"/>
        </w:rPr>
        <w:t>.</w:t>
      </w:r>
    </w:p>
    <w:p w14:paraId="06596046" w14:textId="683F1441" w:rsidR="00F77AF9" w:rsidRPr="00DA4A9E" w:rsidRDefault="00F77AF9" w:rsidP="00C51A59">
      <w:pPr>
        <w:spacing w:line="360" w:lineRule="auto"/>
        <w:jc w:val="center"/>
        <w:rPr>
          <w:rFonts w:cstheme="minorHAnsi"/>
          <w:b/>
          <w:bCs/>
          <w:sz w:val="28"/>
          <w:szCs w:val="28"/>
        </w:rPr>
      </w:pPr>
      <w:r w:rsidRPr="00DA4A9E">
        <w:rPr>
          <w:rFonts w:cstheme="minorHAnsi"/>
          <w:b/>
          <w:bCs/>
          <w:sz w:val="28"/>
          <w:szCs w:val="28"/>
        </w:rPr>
        <w:t>Conclusion</w:t>
      </w:r>
    </w:p>
    <w:p w14:paraId="3125A9C2" w14:textId="2839A9E5" w:rsidR="004455F4" w:rsidRPr="00DA4A9E" w:rsidRDefault="004B66F5" w:rsidP="00AE1599">
      <w:pPr>
        <w:spacing w:line="360" w:lineRule="auto"/>
        <w:ind w:firstLine="720"/>
        <w:jc w:val="both"/>
        <w:rPr>
          <w:rFonts w:cstheme="minorHAnsi"/>
          <w:sz w:val="24"/>
          <w:szCs w:val="24"/>
        </w:rPr>
      </w:pPr>
      <w:r w:rsidRPr="00DA4A9E">
        <w:rPr>
          <w:rFonts w:cstheme="minorHAnsi"/>
          <w:sz w:val="24"/>
          <w:szCs w:val="24"/>
        </w:rPr>
        <w:t xml:space="preserve">From this project I have gained a lot of knowledge and </w:t>
      </w:r>
      <w:r w:rsidR="00BF3D71" w:rsidRPr="00DA4A9E">
        <w:rPr>
          <w:rFonts w:cstheme="minorHAnsi"/>
          <w:sz w:val="24"/>
          <w:szCs w:val="24"/>
        </w:rPr>
        <w:t xml:space="preserve">got familiar with the </w:t>
      </w:r>
      <w:r w:rsidR="004C02B3" w:rsidRPr="00DA4A9E">
        <w:rPr>
          <w:rFonts w:cstheme="minorHAnsi"/>
          <w:sz w:val="24"/>
          <w:szCs w:val="24"/>
        </w:rPr>
        <w:t>line plots, scatter plots, residual plots, regression</w:t>
      </w:r>
      <w:r w:rsidR="001D70B9" w:rsidRPr="00DA4A9E">
        <w:rPr>
          <w:rFonts w:cstheme="minorHAnsi"/>
          <w:sz w:val="24"/>
          <w:szCs w:val="24"/>
        </w:rPr>
        <w:t>, exponential smoothing, adjusted exponential smoothing, p-values, and f</w:t>
      </w:r>
      <w:r w:rsidR="004C02B3" w:rsidRPr="00DA4A9E">
        <w:rPr>
          <w:rFonts w:cstheme="minorHAnsi"/>
          <w:sz w:val="24"/>
          <w:szCs w:val="24"/>
        </w:rPr>
        <w:t xml:space="preserve">orecasting calculations. </w:t>
      </w:r>
      <w:r w:rsidR="001D70B9" w:rsidRPr="00DA4A9E">
        <w:rPr>
          <w:rFonts w:cstheme="minorHAnsi"/>
          <w:sz w:val="24"/>
          <w:szCs w:val="24"/>
        </w:rPr>
        <w:t xml:space="preserve">Now, I am clear and work on these concepts very well with deep understanding. </w:t>
      </w:r>
      <w:r w:rsidR="00E60AF6" w:rsidRPr="00DA4A9E">
        <w:rPr>
          <w:rFonts w:cstheme="minorHAnsi"/>
          <w:sz w:val="24"/>
          <w:szCs w:val="24"/>
        </w:rPr>
        <w:t>Also, I have worked on the calculations of MSE’s to find the best smoothing parameters and trend parameters. The less the MSE is the more accurate the forecasts will be. So, I used these analysis and models to define and predict the sales and forecasted them.</w:t>
      </w:r>
      <w:r w:rsidR="00060A27" w:rsidRPr="00DA4A9E">
        <w:rPr>
          <w:rFonts w:cstheme="minorHAnsi"/>
          <w:sz w:val="24"/>
          <w:szCs w:val="24"/>
        </w:rPr>
        <w:t xml:space="preserve"> Also, working on MS Excel gave me an opportunity to work on these techniques. The r squared values have also been calculated to predict the sales using the regression techniques.</w:t>
      </w:r>
      <w:r w:rsidR="0025685D" w:rsidRPr="00DA4A9E">
        <w:rPr>
          <w:rFonts w:cstheme="minorHAnsi"/>
          <w:sz w:val="24"/>
          <w:szCs w:val="24"/>
        </w:rPr>
        <w:t xml:space="preserve"> </w:t>
      </w:r>
      <w:r w:rsidR="008F4694" w:rsidRPr="00DA4A9E">
        <w:rPr>
          <w:rFonts w:cstheme="minorHAnsi"/>
          <w:sz w:val="24"/>
          <w:szCs w:val="24"/>
        </w:rPr>
        <w:t xml:space="preserve">I previously did not work on these </w:t>
      </w:r>
      <w:r w:rsidR="0072191B" w:rsidRPr="00DA4A9E">
        <w:rPr>
          <w:rFonts w:cstheme="minorHAnsi"/>
          <w:sz w:val="24"/>
          <w:szCs w:val="24"/>
        </w:rPr>
        <w:t>aspects</w:t>
      </w:r>
      <w:r w:rsidR="008F4694" w:rsidRPr="00DA4A9E">
        <w:rPr>
          <w:rFonts w:cstheme="minorHAnsi"/>
          <w:sz w:val="24"/>
          <w:szCs w:val="24"/>
        </w:rPr>
        <w:t>, but from this Assignment I had a great time in learning them. In coming days and assignments, I will make sure to use this knowledge and apply on the problems.</w:t>
      </w:r>
    </w:p>
    <w:p w14:paraId="07A35B55" w14:textId="7BB53C18" w:rsidR="00022468" w:rsidRPr="00DA4A9E" w:rsidRDefault="00F77AF9" w:rsidP="00045EEF">
      <w:pPr>
        <w:spacing w:line="360" w:lineRule="auto"/>
        <w:jc w:val="center"/>
        <w:rPr>
          <w:rFonts w:cstheme="minorHAnsi"/>
          <w:b/>
          <w:bCs/>
          <w:sz w:val="28"/>
          <w:szCs w:val="28"/>
        </w:rPr>
      </w:pPr>
      <w:r w:rsidRPr="00DA4A9E">
        <w:rPr>
          <w:rFonts w:cstheme="minorHAnsi"/>
          <w:b/>
          <w:bCs/>
          <w:sz w:val="28"/>
          <w:szCs w:val="28"/>
        </w:rPr>
        <w:t>References</w:t>
      </w:r>
    </w:p>
    <w:p w14:paraId="536E9D07" w14:textId="33FCAF22" w:rsidR="00403EB7" w:rsidRPr="00DA4A9E" w:rsidRDefault="00465752" w:rsidP="00AE35F7">
      <w:pPr>
        <w:spacing w:line="360" w:lineRule="auto"/>
        <w:jc w:val="both"/>
        <w:rPr>
          <w:rFonts w:cstheme="minorHAnsi"/>
          <w:sz w:val="24"/>
          <w:szCs w:val="24"/>
        </w:rPr>
      </w:pPr>
      <w:r w:rsidRPr="00DA4A9E">
        <w:rPr>
          <w:rFonts w:cstheme="minorHAnsi"/>
          <w:sz w:val="24"/>
          <w:szCs w:val="24"/>
        </w:rPr>
        <w:t xml:space="preserve">[1] </w:t>
      </w:r>
      <w:r w:rsidRPr="00DA4A9E">
        <w:rPr>
          <w:rFonts w:cstheme="minorHAnsi"/>
          <w:sz w:val="24"/>
          <w:szCs w:val="24"/>
        </w:rPr>
        <w:t xml:space="preserve">Svetlana </w:t>
      </w:r>
      <w:proofErr w:type="spellStart"/>
      <w:r w:rsidRPr="00DA4A9E">
        <w:rPr>
          <w:rFonts w:cstheme="minorHAnsi"/>
          <w:sz w:val="24"/>
          <w:szCs w:val="24"/>
        </w:rPr>
        <w:t>Cheusheva</w:t>
      </w:r>
      <w:proofErr w:type="spellEnd"/>
      <w:r w:rsidRPr="00DA4A9E">
        <w:rPr>
          <w:rFonts w:cstheme="minorHAnsi"/>
          <w:sz w:val="24"/>
          <w:szCs w:val="24"/>
        </w:rPr>
        <w:t xml:space="preserve"> (</w:t>
      </w:r>
      <w:r w:rsidRPr="00DA4A9E">
        <w:rPr>
          <w:rFonts w:cstheme="minorHAnsi"/>
          <w:sz w:val="24"/>
          <w:szCs w:val="24"/>
        </w:rPr>
        <w:t>March 2, 2021</w:t>
      </w:r>
      <w:r w:rsidRPr="00DA4A9E">
        <w:rPr>
          <w:rFonts w:cstheme="minorHAnsi"/>
          <w:sz w:val="24"/>
          <w:szCs w:val="24"/>
        </w:rPr>
        <w:t xml:space="preserve">) </w:t>
      </w:r>
      <w:r w:rsidR="00403EB7" w:rsidRPr="00DA4A9E">
        <w:rPr>
          <w:rFonts w:cstheme="minorHAnsi"/>
          <w:sz w:val="24"/>
          <w:szCs w:val="24"/>
        </w:rPr>
        <w:t xml:space="preserve">How to forecast in Excel: linear and non-linear forecasting methods </w:t>
      </w:r>
      <w:r w:rsidR="00403EB7" w:rsidRPr="00DA4A9E">
        <w:rPr>
          <w:rFonts w:cstheme="minorHAnsi"/>
          <w:sz w:val="24"/>
          <w:szCs w:val="24"/>
        </w:rPr>
        <w:t xml:space="preserve">was retrieved from </w:t>
      </w:r>
      <w:r w:rsidR="00403EB7" w:rsidRPr="00DA4A9E">
        <w:rPr>
          <w:rFonts w:cstheme="minorHAnsi"/>
          <w:sz w:val="24"/>
          <w:szCs w:val="24"/>
        </w:rPr>
        <w:t>https://www.ablebits.com/office-addins-blog/2019/03/20/forecast-excel-linear-exponential-smoothing-forecasting-models/</w:t>
      </w:r>
    </w:p>
    <w:p w14:paraId="0ECAD0CC" w14:textId="1E96A1DA" w:rsidR="002727AB" w:rsidRPr="00DA4A9E" w:rsidRDefault="00163EEB" w:rsidP="00AE35F7">
      <w:pPr>
        <w:spacing w:line="360" w:lineRule="auto"/>
        <w:jc w:val="both"/>
        <w:rPr>
          <w:rFonts w:cstheme="minorHAnsi"/>
          <w:sz w:val="24"/>
          <w:szCs w:val="24"/>
        </w:rPr>
      </w:pPr>
      <w:r w:rsidRPr="00DA4A9E">
        <w:rPr>
          <w:rFonts w:cstheme="minorHAnsi"/>
          <w:sz w:val="24"/>
          <w:szCs w:val="24"/>
        </w:rPr>
        <w:lastRenderedPageBreak/>
        <w:t>[2]</w:t>
      </w:r>
      <w:r w:rsidR="009B0EDD" w:rsidRPr="00DA4A9E">
        <w:rPr>
          <w:rFonts w:cstheme="minorHAnsi"/>
          <w:sz w:val="24"/>
          <w:szCs w:val="24"/>
        </w:rPr>
        <w:t xml:space="preserve"> Exponential Smoothing was retrieved from </w:t>
      </w:r>
      <w:r w:rsidRPr="00DA4A9E">
        <w:rPr>
          <w:rFonts w:cstheme="minorHAnsi"/>
          <w:sz w:val="24"/>
          <w:szCs w:val="24"/>
        </w:rPr>
        <w:t xml:space="preserve"> </w:t>
      </w:r>
      <w:r w:rsidR="00062A44" w:rsidRPr="00DA4A9E">
        <w:rPr>
          <w:rFonts w:cstheme="minorHAnsi"/>
          <w:sz w:val="24"/>
          <w:szCs w:val="24"/>
        </w:rPr>
        <w:t>https://www.excel-easy.com/examples/exponential-smoothing.html</w:t>
      </w:r>
    </w:p>
    <w:p w14:paraId="0D19A84F" w14:textId="72B34DA9" w:rsidR="00062A44" w:rsidRPr="00DA4A9E" w:rsidRDefault="00062A44" w:rsidP="00AE35F7">
      <w:pPr>
        <w:spacing w:line="360" w:lineRule="auto"/>
        <w:jc w:val="both"/>
        <w:rPr>
          <w:rFonts w:cstheme="minorHAnsi"/>
          <w:sz w:val="24"/>
          <w:szCs w:val="24"/>
        </w:rPr>
      </w:pPr>
      <w:r w:rsidRPr="00DA4A9E">
        <w:rPr>
          <w:rFonts w:cstheme="minorHAnsi"/>
          <w:sz w:val="24"/>
          <w:szCs w:val="24"/>
        </w:rPr>
        <w:t>[3]</w:t>
      </w:r>
      <w:r w:rsidR="007B5126" w:rsidRPr="00DA4A9E">
        <w:rPr>
          <w:rFonts w:cstheme="minorHAnsi"/>
          <w:sz w:val="24"/>
          <w:szCs w:val="24"/>
        </w:rPr>
        <w:t xml:space="preserve"> Aishwarya Singh (September </w:t>
      </w:r>
      <w:r w:rsidR="007B5126" w:rsidRPr="00DA4A9E">
        <w:rPr>
          <w:rFonts w:cstheme="minorHAnsi"/>
          <w:sz w:val="24"/>
          <w:szCs w:val="24"/>
        </w:rPr>
        <w:t>23, 2020</w:t>
      </w:r>
      <w:r w:rsidR="007B5126" w:rsidRPr="00DA4A9E">
        <w:rPr>
          <w:rFonts w:cstheme="minorHAnsi"/>
          <w:sz w:val="24"/>
          <w:szCs w:val="24"/>
        </w:rPr>
        <w:t>)</w:t>
      </w:r>
      <w:r w:rsidRPr="00DA4A9E">
        <w:rPr>
          <w:rFonts w:cstheme="minorHAnsi"/>
          <w:sz w:val="24"/>
          <w:szCs w:val="24"/>
        </w:rPr>
        <w:t xml:space="preserve"> </w:t>
      </w:r>
      <w:r w:rsidR="007B5126" w:rsidRPr="00DA4A9E">
        <w:rPr>
          <w:rFonts w:cstheme="minorHAnsi"/>
          <w:sz w:val="24"/>
          <w:szCs w:val="24"/>
        </w:rPr>
        <w:t xml:space="preserve">Time Series in Excel! Learn Exponential Smoothing Models for Time Series Forecasting in Excel </w:t>
      </w:r>
      <w:r w:rsidR="007B5126" w:rsidRPr="00DA4A9E">
        <w:rPr>
          <w:rFonts w:cstheme="minorHAnsi"/>
          <w:sz w:val="24"/>
          <w:szCs w:val="24"/>
        </w:rPr>
        <w:t xml:space="preserve">was retrieved from </w:t>
      </w:r>
      <w:r w:rsidR="00DC439E" w:rsidRPr="00DA4A9E">
        <w:rPr>
          <w:rFonts w:cstheme="minorHAnsi"/>
          <w:sz w:val="24"/>
          <w:szCs w:val="24"/>
        </w:rPr>
        <w:t>https://www.analyticsvidhya.com/blog/2020/09/time-series-forecasting-ms-excel-exponential-smoothing/</w:t>
      </w:r>
    </w:p>
    <w:sectPr w:rsidR="00062A44" w:rsidRPr="00DA4A9E">
      <w:headerReference w:type="default" r:id="rId1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D77852" w14:textId="77777777" w:rsidR="00A6686F" w:rsidRDefault="00A6686F" w:rsidP="00F77AF9">
      <w:pPr>
        <w:spacing w:after="0" w:line="240" w:lineRule="auto"/>
      </w:pPr>
      <w:r>
        <w:separator/>
      </w:r>
    </w:p>
  </w:endnote>
  <w:endnote w:type="continuationSeparator" w:id="0">
    <w:p w14:paraId="0F0D2EDF" w14:textId="77777777" w:rsidR="00A6686F" w:rsidRDefault="00A6686F" w:rsidP="00F77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CB4976" w14:textId="77777777" w:rsidR="00A6686F" w:rsidRDefault="00A6686F" w:rsidP="00F77AF9">
      <w:pPr>
        <w:spacing w:after="0" w:line="240" w:lineRule="auto"/>
      </w:pPr>
      <w:r>
        <w:separator/>
      </w:r>
    </w:p>
  </w:footnote>
  <w:footnote w:type="continuationSeparator" w:id="0">
    <w:p w14:paraId="45107483" w14:textId="77777777" w:rsidR="00A6686F" w:rsidRDefault="00A6686F" w:rsidP="00F77A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B6679" w14:textId="58DAB8B8" w:rsidR="00215789" w:rsidRDefault="00F77AF9">
    <w:pPr>
      <w:pStyle w:val="Header"/>
    </w:pPr>
    <w:r>
      <w:t xml:space="preserve">Project </w:t>
    </w:r>
    <w:r w:rsidR="00C51772">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BF072B5"/>
    <w:multiLevelType w:val="hybridMultilevel"/>
    <w:tmpl w:val="C14611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FEB226B"/>
    <w:multiLevelType w:val="hybridMultilevel"/>
    <w:tmpl w:val="78A4C356"/>
    <w:lvl w:ilvl="0" w:tplc="5DE4602C">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0NDMwMTQxNDS1MLBQ0lEKTi0uzszPAykwrQUAR/XU1SwAAAA="/>
  </w:docVars>
  <w:rsids>
    <w:rsidRoot w:val="001D107B"/>
    <w:rsid w:val="000040C0"/>
    <w:rsid w:val="00004DE8"/>
    <w:rsid w:val="000122F2"/>
    <w:rsid w:val="000146A1"/>
    <w:rsid w:val="000164DA"/>
    <w:rsid w:val="00022468"/>
    <w:rsid w:val="00022CEE"/>
    <w:rsid w:val="0003496E"/>
    <w:rsid w:val="00043481"/>
    <w:rsid w:val="00045EEF"/>
    <w:rsid w:val="000555FD"/>
    <w:rsid w:val="000608FC"/>
    <w:rsid w:val="00060A27"/>
    <w:rsid w:val="00062A44"/>
    <w:rsid w:val="00064343"/>
    <w:rsid w:val="0007572C"/>
    <w:rsid w:val="000A0BC0"/>
    <w:rsid w:val="000A1809"/>
    <w:rsid w:val="000B3819"/>
    <w:rsid w:val="000B7597"/>
    <w:rsid w:val="000C0E62"/>
    <w:rsid w:val="000C1B74"/>
    <w:rsid w:val="000C7709"/>
    <w:rsid w:val="000D3168"/>
    <w:rsid w:val="000F2EAF"/>
    <w:rsid w:val="000F461A"/>
    <w:rsid w:val="000F5A30"/>
    <w:rsid w:val="001013E9"/>
    <w:rsid w:val="00107E90"/>
    <w:rsid w:val="00113EDA"/>
    <w:rsid w:val="001210CF"/>
    <w:rsid w:val="00125635"/>
    <w:rsid w:val="00125BE5"/>
    <w:rsid w:val="001270E4"/>
    <w:rsid w:val="001406E5"/>
    <w:rsid w:val="00155A1C"/>
    <w:rsid w:val="001625F7"/>
    <w:rsid w:val="00163EEB"/>
    <w:rsid w:val="00165EDE"/>
    <w:rsid w:val="00181E39"/>
    <w:rsid w:val="00186626"/>
    <w:rsid w:val="0019716D"/>
    <w:rsid w:val="00197914"/>
    <w:rsid w:val="001A30B6"/>
    <w:rsid w:val="001D107B"/>
    <w:rsid w:val="001D1B26"/>
    <w:rsid w:val="001D1B68"/>
    <w:rsid w:val="001D70B9"/>
    <w:rsid w:val="001D75DA"/>
    <w:rsid w:val="001E3E83"/>
    <w:rsid w:val="001E7BFA"/>
    <w:rsid w:val="001F55F5"/>
    <w:rsid w:val="001F6F14"/>
    <w:rsid w:val="00215789"/>
    <w:rsid w:val="00220018"/>
    <w:rsid w:val="00220748"/>
    <w:rsid w:val="00223FA1"/>
    <w:rsid w:val="002244E5"/>
    <w:rsid w:val="002330B5"/>
    <w:rsid w:val="002379A3"/>
    <w:rsid w:val="00241374"/>
    <w:rsid w:val="00244558"/>
    <w:rsid w:val="00251ED5"/>
    <w:rsid w:val="0025685D"/>
    <w:rsid w:val="002727AB"/>
    <w:rsid w:val="00280720"/>
    <w:rsid w:val="00281DE3"/>
    <w:rsid w:val="002852B9"/>
    <w:rsid w:val="002865DA"/>
    <w:rsid w:val="002924B1"/>
    <w:rsid w:val="002925E6"/>
    <w:rsid w:val="0029716A"/>
    <w:rsid w:val="002A7401"/>
    <w:rsid w:val="002B079C"/>
    <w:rsid w:val="002B6559"/>
    <w:rsid w:val="002C33E0"/>
    <w:rsid w:val="002C5B74"/>
    <w:rsid w:val="002E0E0A"/>
    <w:rsid w:val="002E17DD"/>
    <w:rsid w:val="002F0705"/>
    <w:rsid w:val="002F65F4"/>
    <w:rsid w:val="00300028"/>
    <w:rsid w:val="00320287"/>
    <w:rsid w:val="0032160E"/>
    <w:rsid w:val="003245E6"/>
    <w:rsid w:val="003434D5"/>
    <w:rsid w:val="00343AED"/>
    <w:rsid w:val="00352E8A"/>
    <w:rsid w:val="00360D07"/>
    <w:rsid w:val="00361D71"/>
    <w:rsid w:val="00367300"/>
    <w:rsid w:val="003729FC"/>
    <w:rsid w:val="00375296"/>
    <w:rsid w:val="003821CF"/>
    <w:rsid w:val="003A0413"/>
    <w:rsid w:val="003A0514"/>
    <w:rsid w:val="003A2669"/>
    <w:rsid w:val="003A592A"/>
    <w:rsid w:val="003B4457"/>
    <w:rsid w:val="003C5F84"/>
    <w:rsid w:val="003D796F"/>
    <w:rsid w:val="003E2B41"/>
    <w:rsid w:val="00403EB7"/>
    <w:rsid w:val="00404973"/>
    <w:rsid w:val="00406C85"/>
    <w:rsid w:val="004148B2"/>
    <w:rsid w:val="00431724"/>
    <w:rsid w:val="00434731"/>
    <w:rsid w:val="004455F4"/>
    <w:rsid w:val="00457100"/>
    <w:rsid w:val="00463025"/>
    <w:rsid w:val="00465752"/>
    <w:rsid w:val="00482093"/>
    <w:rsid w:val="00483803"/>
    <w:rsid w:val="004872AC"/>
    <w:rsid w:val="00495DB1"/>
    <w:rsid w:val="00495E81"/>
    <w:rsid w:val="00497129"/>
    <w:rsid w:val="004A22F6"/>
    <w:rsid w:val="004A5995"/>
    <w:rsid w:val="004B66F5"/>
    <w:rsid w:val="004C02B3"/>
    <w:rsid w:val="004C69E8"/>
    <w:rsid w:val="004E08D2"/>
    <w:rsid w:val="004E10D8"/>
    <w:rsid w:val="004E15EB"/>
    <w:rsid w:val="004E197D"/>
    <w:rsid w:val="004E775C"/>
    <w:rsid w:val="005115B3"/>
    <w:rsid w:val="00511B25"/>
    <w:rsid w:val="00516AA7"/>
    <w:rsid w:val="00517F78"/>
    <w:rsid w:val="0053055C"/>
    <w:rsid w:val="005317A5"/>
    <w:rsid w:val="00536B0D"/>
    <w:rsid w:val="00541819"/>
    <w:rsid w:val="0054501B"/>
    <w:rsid w:val="00546C9A"/>
    <w:rsid w:val="005635F2"/>
    <w:rsid w:val="00594873"/>
    <w:rsid w:val="005974D7"/>
    <w:rsid w:val="005B0D65"/>
    <w:rsid w:val="005B52C4"/>
    <w:rsid w:val="005B6590"/>
    <w:rsid w:val="005B6956"/>
    <w:rsid w:val="005C1FE7"/>
    <w:rsid w:val="005D05D6"/>
    <w:rsid w:val="005D0F79"/>
    <w:rsid w:val="005D3AD7"/>
    <w:rsid w:val="005D5401"/>
    <w:rsid w:val="005E0B7B"/>
    <w:rsid w:val="005E7E51"/>
    <w:rsid w:val="005F10C8"/>
    <w:rsid w:val="005F6B91"/>
    <w:rsid w:val="005F6BE7"/>
    <w:rsid w:val="006043F3"/>
    <w:rsid w:val="0061509C"/>
    <w:rsid w:val="00615D0D"/>
    <w:rsid w:val="00621D0C"/>
    <w:rsid w:val="006277E8"/>
    <w:rsid w:val="00632FA2"/>
    <w:rsid w:val="00640F8B"/>
    <w:rsid w:val="00644532"/>
    <w:rsid w:val="006509BD"/>
    <w:rsid w:val="006632D5"/>
    <w:rsid w:val="00666CBE"/>
    <w:rsid w:val="00671DDB"/>
    <w:rsid w:val="006732D0"/>
    <w:rsid w:val="00675106"/>
    <w:rsid w:val="00676265"/>
    <w:rsid w:val="0069124B"/>
    <w:rsid w:val="006B52D2"/>
    <w:rsid w:val="006E7628"/>
    <w:rsid w:val="006F2078"/>
    <w:rsid w:val="006F31A8"/>
    <w:rsid w:val="00704621"/>
    <w:rsid w:val="00713B84"/>
    <w:rsid w:val="00720B64"/>
    <w:rsid w:val="0072191B"/>
    <w:rsid w:val="007309CF"/>
    <w:rsid w:val="0073235E"/>
    <w:rsid w:val="0073730F"/>
    <w:rsid w:val="007431AE"/>
    <w:rsid w:val="00743582"/>
    <w:rsid w:val="00751A6E"/>
    <w:rsid w:val="00753397"/>
    <w:rsid w:val="00753A06"/>
    <w:rsid w:val="00762C3D"/>
    <w:rsid w:val="00765073"/>
    <w:rsid w:val="00770E8E"/>
    <w:rsid w:val="00776A46"/>
    <w:rsid w:val="00782E65"/>
    <w:rsid w:val="0078627E"/>
    <w:rsid w:val="007923A5"/>
    <w:rsid w:val="007A3DFC"/>
    <w:rsid w:val="007A6FB5"/>
    <w:rsid w:val="007B0BB8"/>
    <w:rsid w:val="007B5126"/>
    <w:rsid w:val="007C2D6D"/>
    <w:rsid w:val="007C7B86"/>
    <w:rsid w:val="007D40DF"/>
    <w:rsid w:val="007D641A"/>
    <w:rsid w:val="007E0240"/>
    <w:rsid w:val="007E0DDD"/>
    <w:rsid w:val="007E4AFC"/>
    <w:rsid w:val="007E662A"/>
    <w:rsid w:val="007F195A"/>
    <w:rsid w:val="007F25BC"/>
    <w:rsid w:val="007F34CA"/>
    <w:rsid w:val="007F3AF5"/>
    <w:rsid w:val="007F7673"/>
    <w:rsid w:val="00802F63"/>
    <w:rsid w:val="00803D1D"/>
    <w:rsid w:val="008111FC"/>
    <w:rsid w:val="00811673"/>
    <w:rsid w:val="00811BD6"/>
    <w:rsid w:val="00827EB7"/>
    <w:rsid w:val="00832DE6"/>
    <w:rsid w:val="00833D5F"/>
    <w:rsid w:val="008342F8"/>
    <w:rsid w:val="00836664"/>
    <w:rsid w:val="00837EFB"/>
    <w:rsid w:val="008411A0"/>
    <w:rsid w:val="0086202E"/>
    <w:rsid w:val="00867717"/>
    <w:rsid w:val="00871C1F"/>
    <w:rsid w:val="0087216A"/>
    <w:rsid w:val="00876528"/>
    <w:rsid w:val="00893AF5"/>
    <w:rsid w:val="0089503B"/>
    <w:rsid w:val="008B4752"/>
    <w:rsid w:val="008B6F18"/>
    <w:rsid w:val="008D2864"/>
    <w:rsid w:val="008E70EF"/>
    <w:rsid w:val="008F028C"/>
    <w:rsid w:val="008F0E01"/>
    <w:rsid w:val="008F36AF"/>
    <w:rsid w:val="008F4694"/>
    <w:rsid w:val="008F4843"/>
    <w:rsid w:val="0090694C"/>
    <w:rsid w:val="0091641C"/>
    <w:rsid w:val="00927697"/>
    <w:rsid w:val="0093528C"/>
    <w:rsid w:val="00941ECD"/>
    <w:rsid w:val="009444E5"/>
    <w:rsid w:val="009504EA"/>
    <w:rsid w:val="00961325"/>
    <w:rsid w:val="00962821"/>
    <w:rsid w:val="0096666D"/>
    <w:rsid w:val="00971313"/>
    <w:rsid w:val="0097192F"/>
    <w:rsid w:val="00975399"/>
    <w:rsid w:val="009774BB"/>
    <w:rsid w:val="00977E0B"/>
    <w:rsid w:val="009A0E1F"/>
    <w:rsid w:val="009A5430"/>
    <w:rsid w:val="009B03D3"/>
    <w:rsid w:val="009B0BFF"/>
    <w:rsid w:val="009B0EDD"/>
    <w:rsid w:val="009B5342"/>
    <w:rsid w:val="009B690C"/>
    <w:rsid w:val="009D4034"/>
    <w:rsid w:val="009D66DD"/>
    <w:rsid w:val="00A0036C"/>
    <w:rsid w:val="00A14AB3"/>
    <w:rsid w:val="00A34D92"/>
    <w:rsid w:val="00A47156"/>
    <w:rsid w:val="00A477C4"/>
    <w:rsid w:val="00A573F3"/>
    <w:rsid w:val="00A57ACA"/>
    <w:rsid w:val="00A6686F"/>
    <w:rsid w:val="00A75949"/>
    <w:rsid w:val="00A8081D"/>
    <w:rsid w:val="00AA1AE8"/>
    <w:rsid w:val="00AA2DEA"/>
    <w:rsid w:val="00AC556A"/>
    <w:rsid w:val="00AD3B59"/>
    <w:rsid w:val="00AD4FD4"/>
    <w:rsid w:val="00AE1599"/>
    <w:rsid w:val="00AE3114"/>
    <w:rsid w:val="00AE35F7"/>
    <w:rsid w:val="00AF0F5B"/>
    <w:rsid w:val="00B115D4"/>
    <w:rsid w:val="00B30C63"/>
    <w:rsid w:val="00B33B69"/>
    <w:rsid w:val="00B365C6"/>
    <w:rsid w:val="00B62B16"/>
    <w:rsid w:val="00B7545D"/>
    <w:rsid w:val="00B829C8"/>
    <w:rsid w:val="00BC7231"/>
    <w:rsid w:val="00BD081D"/>
    <w:rsid w:val="00BD0AE8"/>
    <w:rsid w:val="00BD6973"/>
    <w:rsid w:val="00BE07CA"/>
    <w:rsid w:val="00BE1AA2"/>
    <w:rsid w:val="00BF3D71"/>
    <w:rsid w:val="00C2163E"/>
    <w:rsid w:val="00C238F5"/>
    <w:rsid w:val="00C335B0"/>
    <w:rsid w:val="00C34325"/>
    <w:rsid w:val="00C425F3"/>
    <w:rsid w:val="00C449B1"/>
    <w:rsid w:val="00C51772"/>
    <w:rsid w:val="00C51A59"/>
    <w:rsid w:val="00C577B2"/>
    <w:rsid w:val="00C6329D"/>
    <w:rsid w:val="00C63F13"/>
    <w:rsid w:val="00C66EB1"/>
    <w:rsid w:val="00C90A4B"/>
    <w:rsid w:val="00C921B8"/>
    <w:rsid w:val="00C9635B"/>
    <w:rsid w:val="00CA128D"/>
    <w:rsid w:val="00CA5DCE"/>
    <w:rsid w:val="00CA7C42"/>
    <w:rsid w:val="00CC5897"/>
    <w:rsid w:val="00CE15BD"/>
    <w:rsid w:val="00CF0491"/>
    <w:rsid w:val="00CF5A94"/>
    <w:rsid w:val="00CF73EB"/>
    <w:rsid w:val="00D00B26"/>
    <w:rsid w:val="00D265BF"/>
    <w:rsid w:val="00D32E04"/>
    <w:rsid w:val="00D636EE"/>
    <w:rsid w:val="00D6790F"/>
    <w:rsid w:val="00D71CEB"/>
    <w:rsid w:val="00D74B47"/>
    <w:rsid w:val="00D757B2"/>
    <w:rsid w:val="00D77D39"/>
    <w:rsid w:val="00D8745A"/>
    <w:rsid w:val="00D87E97"/>
    <w:rsid w:val="00D90035"/>
    <w:rsid w:val="00D917CC"/>
    <w:rsid w:val="00DA08C0"/>
    <w:rsid w:val="00DA101E"/>
    <w:rsid w:val="00DA3E39"/>
    <w:rsid w:val="00DA4A9E"/>
    <w:rsid w:val="00DB72D0"/>
    <w:rsid w:val="00DC439E"/>
    <w:rsid w:val="00DC6C3E"/>
    <w:rsid w:val="00DD36D2"/>
    <w:rsid w:val="00DD6ADB"/>
    <w:rsid w:val="00DE0513"/>
    <w:rsid w:val="00DE5265"/>
    <w:rsid w:val="00DE5B97"/>
    <w:rsid w:val="00E0298B"/>
    <w:rsid w:val="00E07B34"/>
    <w:rsid w:val="00E12A24"/>
    <w:rsid w:val="00E141F2"/>
    <w:rsid w:val="00E14B69"/>
    <w:rsid w:val="00E15BFA"/>
    <w:rsid w:val="00E207BA"/>
    <w:rsid w:val="00E21964"/>
    <w:rsid w:val="00E25946"/>
    <w:rsid w:val="00E27516"/>
    <w:rsid w:val="00E33E3F"/>
    <w:rsid w:val="00E37ACB"/>
    <w:rsid w:val="00E46E62"/>
    <w:rsid w:val="00E53289"/>
    <w:rsid w:val="00E60AF6"/>
    <w:rsid w:val="00E629B2"/>
    <w:rsid w:val="00E70ED5"/>
    <w:rsid w:val="00E72E0E"/>
    <w:rsid w:val="00E74537"/>
    <w:rsid w:val="00E776B3"/>
    <w:rsid w:val="00E80589"/>
    <w:rsid w:val="00E823B7"/>
    <w:rsid w:val="00E85812"/>
    <w:rsid w:val="00E8766F"/>
    <w:rsid w:val="00E92785"/>
    <w:rsid w:val="00E92AC6"/>
    <w:rsid w:val="00E96941"/>
    <w:rsid w:val="00EA052E"/>
    <w:rsid w:val="00EA2FCC"/>
    <w:rsid w:val="00EA5FFA"/>
    <w:rsid w:val="00EB27B1"/>
    <w:rsid w:val="00EC33EE"/>
    <w:rsid w:val="00EC3B3E"/>
    <w:rsid w:val="00ED1BA5"/>
    <w:rsid w:val="00ED3825"/>
    <w:rsid w:val="00EF316D"/>
    <w:rsid w:val="00F03A7E"/>
    <w:rsid w:val="00F04186"/>
    <w:rsid w:val="00F053BE"/>
    <w:rsid w:val="00F11615"/>
    <w:rsid w:val="00F17EE9"/>
    <w:rsid w:val="00F215BE"/>
    <w:rsid w:val="00F25199"/>
    <w:rsid w:val="00F328BE"/>
    <w:rsid w:val="00F36BA4"/>
    <w:rsid w:val="00F4058C"/>
    <w:rsid w:val="00F41F45"/>
    <w:rsid w:val="00F51DC2"/>
    <w:rsid w:val="00F52FFB"/>
    <w:rsid w:val="00F541B3"/>
    <w:rsid w:val="00F63E2E"/>
    <w:rsid w:val="00F656FA"/>
    <w:rsid w:val="00F70D9D"/>
    <w:rsid w:val="00F71380"/>
    <w:rsid w:val="00F73156"/>
    <w:rsid w:val="00F77AF9"/>
    <w:rsid w:val="00F86734"/>
    <w:rsid w:val="00F90467"/>
    <w:rsid w:val="00FA23B8"/>
    <w:rsid w:val="00FA350E"/>
    <w:rsid w:val="00FA38B4"/>
    <w:rsid w:val="00FA4BFA"/>
    <w:rsid w:val="00FB0FE6"/>
    <w:rsid w:val="00FB330C"/>
    <w:rsid w:val="00FC4DE0"/>
    <w:rsid w:val="00FD1A9E"/>
    <w:rsid w:val="00FD3746"/>
    <w:rsid w:val="00FE1A8D"/>
    <w:rsid w:val="00FE667F"/>
    <w:rsid w:val="00FE6B9B"/>
    <w:rsid w:val="00FF21B2"/>
    <w:rsid w:val="00FF2A5C"/>
    <w:rsid w:val="00FF59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B76F3"/>
  <w15:chartTrackingRefBased/>
  <w15:docId w15:val="{1D694870-530E-420B-AEF5-1DEAF2FB8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A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7A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7AF9"/>
  </w:style>
  <w:style w:type="paragraph" w:styleId="ListParagraph">
    <w:name w:val="List Paragraph"/>
    <w:basedOn w:val="Normal"/>
    <w:uiPriority w:val="34"/>
    <w:qFormat/>
    <w:rsid w:val="00F77AF9"/>
    <w:pPr>
      <w:spacing w:after="0" w:line="240" w:lineRule="auto"/>
      <w:ind w:left="720"/>
      <w:contextualSpacing/>
    </w:pPr>
    <w:rPr>
      <w:sz w:val="24"/>
      <w:szCs w:val="24"/>
    </w:rPr>
  </w:style>
  <w:style w:type="paragraph" w:styleId="Footer">
    <w:name w:val="footer"/>
    <w:basedOn w:val="Normal"/>
    <w:link w:val="FooterChar"/>
    <w:uiPriority w:val="99"/>
    <w:unhideWhenUsed/>
    <w:rsid w:val="00F77A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7AF9"/>
  </w:style>
  <w:style w:type="table" w:styleId="TableGrid">
    <w:name w:val="Table Grid"/>
    <w:basedOn w:val="TableNormal"/>
    <w:uiPriority w:val="39"/>
    <w:rsid w:val="008F48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6666D"/>
    <w:rPr>
      <w:color w:val="0563C1" w:themeColor="hyperlink"/>
      <w:u w:val="single"/>
    </w:rPr>
  </w:style>
  <w:style w:type="character" w:styleId="UnresolvedMention">
    <w:name w:val="Unresolved Mention"/>
    <w:basedOn w:val="DefaultParagraphFont"/>
    <w:uiPriority w:val="99"/>
    <w:semiHidden/>
    <w:unhideWhenUsed/>
    <w:rsid w:val="009666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G:\NEU\Coursework\2021%20Q1%20Winter\ALY%206050%20IEA\Discussions%20&amp;%20Assignments\ALY6050-Module%203%20Project%20&#8211;%20Thota,%20Sunil%20Raj.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G:\NEU\Coursework\2021%20Q1%20Winter\ALY%206050%20IEA\Discussions%20&amp;%20Assignments\ALY6050-Module%203%20Project%20&#8211;%20Thota,%20Sunil%20Raj.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G:\NEU\Coursework\2021%20Q1%20Winter\ALY%206050%20IEA\Discussions%20&amp;%20Assignments\ALY6050-Module%203%20Project%20&#8211;%20Thota,%20Sunil%20Raj.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bg1"/>
                </a:solidFill>
                <a:latin typeface="+mn-lt"/>
                <a:ea typeface="+mn-ea"/>
                <a:cs typeface="+mn-cs"/>
              </a:defRPr>
            </a:pPr>
            <a:r>
              <a:rPr lang="en-US" b="1">
                <a:solidFill>
                  <a:schemeClr val="bg1"/>
                </a:solidFill>
              </a:rPr>
              <a:t>Scatter Plo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bg1"/>
              </a:solidFill>
              <a:latin typeface="+mn-lt"/>
              <a:ea typeface="+mn-ea"/>
              <a:cs typeface="+mn-cs"/>
            </a:defRPr>
          </a:pPr>
          <a:endParaRPr lang="en-US"/>
        </a:p>
      </c:txPr>
    </c:title>
    <c:autoTitleDeleted val="0"/>
    <c:plotArea>
      <c:layout>
        <c:manualLayout>
          <c:layoutTarget val="inner"/>
          <c:xMode val="edge"/>
          <c:yMode val="edge"/>
          <c:x val="0.16195129971169711"/>
          <c:y val="0.22427810231385306"/>
          <c:w val="0.79163557575437293"/>
          <c:h val="0.5676898559847029"/>
        </c:manualLayout>
      </c:layout>
      <c:scatterChart>
        <c:scatterStyle val="lineMarker"/>
        <c:varyColors val="0"/>
        <c:ser>
          <c:idx val="0"/>
          <c:order val="0"/>
          <c:spPr>
            <a:ln w="19050" cap="rnd">
              <a:noFill/>
              <a:round/>
            </a:ln>
            <a:effectLst/>
          </c:spPr>
          <c:marker>
            <c:symbol val="circle"/>
            <c:size val="5"/>
            <c:spPr>
              <a:solidFill>
                <a:schemeClr val="accent4"/>
              </a:solidFill>
              <a:ln w="9525">
                <a:noFill/>
              </a:ln>
              <a:effectLst/>
            </c:spPr>
          </c:marker>
          <c:trendline>
            <c:spPr>
              <a:ln w="19050" cap="rnd">
                <a:solidFill>
                  <a:srgbClr val="C00000"/>
                </a:solidFill>
                <a:prstDash val="solid"/>
              </a:ln>
              <a:effectLst/>
            </c:spPr>
            <c:trendlineType val="linear"/>
            <c:dispRSqr val="1"/>
            <c:dispEq val="1"/>
            <c:trendlineLbl>
              <c:layout>
                <c:manualLayout>
                  <c:x val="0.10903533031525421"/>
                  <c:y val="-0.29432552018485303"/>
                </c:manualLayout>
              </c:layout>
              <c:tx>
                <c:rich>
                  <a:bodyPr rot="0" spcFirstLastPara="1" vertOverflow="ellipsis" vert="horz" wrap="square" anchor="ctr" anchorCtr="1"/>
                  <a:lstStyle/>
                  <a:p>
                    <a:pPr>
                      <a:defRPr sz="900" b="0" i="0" u="none" strike="noStrike" kern="1200" baseline="0">
                        <a:solidFill>
                          <a:schemeClr val="accent1">
                            <a:lumMod val="60000"/>
                            <a:lumOff val="40000"/>
                          </a:schemeClr>
                        </a:solidFill>
                        <a:latin typeface="+mn-lt"/>
                        <a:ea typeface="+mn-ea"/>
                        <a:cs typeface="+mn-cs"/>
                      </a:defRPr>
                    </a:pPr>
                    <a:r>
                      <a:rPr lang="en-US" sz="1100" b="1" baseline="0">
                        <a:solidFill>
                          <a:schemeClr val="accent1">
                            <a:lumMod val="60000"/>
                            <a:lumOff val="40000"/>
                          </a:schemeClr>
                        </a:solidFill>
                      </a:rPr>
                      <a:t>y = -119.88x + 1767.7</a:t>
                    </a:r>
                    <a:br>
                      <a:rPr lang="en-US" sz="1100" b="1" baseline="0">
                        <a:solidFill>
                          <a:schemeClr val="accent1">
                            <a:lumMod val="60000"/>
                            <a:lumOff val="40000"/>
                          </a:schemeClr>
                        </a:solidFill>
                      </a:rPr>
                    </a:br>
                    <a:r>
                      <a:rPr lang="en-US" sz="1100" b="1" baseline="0">
                        <a:solidFill>
                          <a:schemeClr val="accent1">
                            <a:lumMod val="60000"/>
                            <a:lumOff val="40000"/>
                          </a:schemeClr>
                        </a:solidFill>
                      </a:rPr>
                      <a:t>R² = 0.7285</a:t>
                    </a:r>
                    <a:endParaRPr lang="en-US" sz="1100" b="1">
                      <a:solidFill>
                        <a:schemeClr val="accent1">
                          <a:lumMod val="60000"/>
                          <a:lumOff val="40000"/>
                        </a:schemeClr>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accent1">
                          <a:lumMod val="60000"/>
                          <a:lumOff val="40000"/>
                        </a:schemeClr>
                      </a:solidFill>
                      <a:latin typeface="+mn-lt"/>
                      <a:ea typeface="+mn-ea"/>
                      <a:cs typeface="+mn-cs"/>
                    </a:defRPr>
                  </a:pPr>
                  <a:endParaRPr lang="en-US"/>
                </a:p>
              </c:txPr>
            </c:trendlineLbl>
          </c:trendline>
          <c:xVal>
            <c:numRef>
              <c:f>'Problem 2'!$A$2:$A$9</c:f>
              <c:numCache>
                <c:formatCode>General</c:formatCode>
                <c:ptCount val="8"/>
                <c:pt idx="0">
                  <c:v>1</c:v>
                </c:pt>
                <c:pt idx="1">
                  <c:v>2</c:v>
                </c:pt>
                <c:pt idx="2">
                  <c:v>3</c:v>
                </c:pt>
                <c:pt idx="3">
                  <c:v>4</c:v>
                </c:pt>
                <c:pt idx="4">
                  <c:v>5</c:v>
                </c:pt>
                <c:pt idx="5">
                  <c:v>6</c:v>
                </c:pt>
                <c:pt idx="6">
                  <c:v>7</c:v>
                </c:pt>
                <c:pt idx="7">
                  <c:v>8</c:v>
                </c:pt>
              </c:numCache>
            </c:numRef>
          </c:xVal>
          <c:yVal>
            <c:numRef>
              <c:f>'Problem 2'!$B$2:$B$9</c:f>
              <c:numCache>
                <c:formatCode>General</c:formatCode>
                <c:ptCount val="8"/>
                <c:pt idx="0">
                  <c:v>2000</c:v>
                </c:pt>
                <c:pt idx="1">
                  <c:v>1400</c:v>
                </c:pt>
                <c:pt idx="2">
                  <c:v>1238</c:v>
                </c:pt>
                <c:pt idx="3">
                  <c:v>1142</c:v>
                </c:pt>
                <c:pt idx="4">
                  <c:v>1075</c:v>
                </c:pt>
                <c:pt idx="5">
                  <c:v>1029</c:v>
                </c:pt>
                <c:pt idx="6">
                  <c:v>985</c:v>
                </c:pt>
                <c:pt idx="7">
                  <c:v>957</c:v>
                </c:pt>
              </c:numCache>
            </c:numRef>
          </c:yVal>
          <c:smooth val="0"/>
          <c:extLst>
            <c:ext xmlns:c16="http://schemas.microsoft.com/office/drawing/2014/chart" uri="{C3380CC4-5D6E-409C-BE32-E72D297353CC}">
              <c16:uniqueId val="{00000001-A14E-4C9B-A661-F9A62E6564E2}"/>
            </c:ext>
          </c:extLst>
        </c:ser>
        <c:dLbls>
          <c:showLegendKey val="0"/>
          <c:showVal val="0"/>
          <c:showCatName val="0"/>
          <c:showSerName val="0"/>
          <c:showPercent val="0"/>
          <c:showBubbleSize val="0"/>
        </c:dLbls>
        <c:axId val="578135672"/>
        <c:axId val="578138296"/>
      </c:scatterChart>
      <c:valAx>
        <c:axId val="578135672"/>
        <c:scaling>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chemeClr val="bg1"/>
                    </a:solidFill>
                    <a:latin typeface="+mn-lt"/>
                    <a:ea typeface="+mn-ea"/>
                    <a:cs typeface="+mn-cs"/>
                  </a:defRPr>
                </a:pPr>
                <a:r>
                  <a:rPr lang="en-US">
                    <a:solidFill>
                      <a:schemeClr val="bg1"/>
                    </a:solidFill>
                  </a:rPr>
                  <a:t>Helicopter Numb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bg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578138296"/>
        <c:crosses val="autoZero"/>
        <c:crossBetween val="midCat"/>
      </c:valAx>
      <c:valAx>
        <c:axId val="578138296"/>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bg1"/>
                    </a:solidFill>
                    <a:latin typeface="+mn-lt"/>
                    <a:ea typeface="+mn-ea"/>
                    <a:cs typeface="+mn-cs"/>
                  </a:defRPr>
                </a:pPr>
                <a:r>
                  <a:rPr lang="en-US">
                    <a:solidFill>
                      <a:schemeClr val="bg1"/>
                    </a:solidFill>
                  </a:rPr>
                  <a:t>Labor hour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bg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57813567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tx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bg1"/>
                </a:solidFill>
                <a:latin typeface="+mn-lt"/>
                <a:ea typeface="+mn-ea"/>
                <a:cs typeface="+mn-cs"/>
              </a:defRPr>
            </a:pPr>
            <a:r>
              <a:rPr lang="en-US" b="1">
                <a:solidFill>
                  <a:schemeClr val="bg1"/>
                </a:solidFill>
              </a:rPr>
              <a:t>Residual</a:t>
            </a:r>
            <a:r>
              <a:rPr lang="en-US" b="1" baseline="0">
                <a:solidFill>
                  <a:schemeClr val="bg1"/>
                </a:solidFill>
              </a:rPr>
              <a:t> Plot</a:t>
            </a:r>
            <a:endParaRPr lang="en-US" b="1">
              <a:solidFill>
                <a:schemeClr val="bg1"/>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bg1"/>
              </a:solidFill>
              <a:latin typeface="+mn-lt"/>
              <a:ea typeface="+mn-ea"/>
              <a:cs typeface="+mn-cs"/>
            </a:defRPr>
          </a:pPr>
          <a:endParaRPr lang="en-US"/>
        </a:p>
      </c:txPr>
    </c:title>
    <c:autoTitleDeleted val="0"/>
    <c:plotArea>
      <c:layout/>
      <c:scatterChart>
        <c:scatterStyle val="lineMarker"/>
        <c:varyColors val="0"/>
        <c:ser>
          <c:idx val="0"/>
          <c:order val="0"/>
          <c:tx>
            <c:strRef>
              <c:f>'Problem 2'!$D$1</c:f>
              <c:strCache>
                <c:ptCount val="1"/>
                <c:pt idx="0">
                  <c:v>Residuals</c:v>
                </c:pt>
              </c:strCache>
            </c:strRef>
          </c:tx>
          <c:spPr>
            <a:ln w="19050" cap="rnd">
              <a:noFill/>
              <a:round/>
            </a:ln>
            <a:effectLst/>
          </c:spPr>
          <c:marker>
            <c:symbol val="circle"/>
            <c:size val="5"/>
            <c:spPr>
              <a:solidFill>
                <a:schemeClr val="accent4"/>
              </a:solidFill>
              <a:ln w="9525">
                <a:noFill/>
              </a:ln>
              <a:effectLst/>
            </c:spPr>
          </c:marker>
          <c:xVal>
            <c:numRef>
              <c:f>'Problem 2'!$A$2:$A$9</c:f>
              <c:numCache>
                <c:formatCode>General</c:formatCode>
                <c:ptCount val="8"/>
                <c:pt idx="0">
                  <c:v>1</c:v>
                </c:pt>
                <c:pt idx="1">
                  <c:v>2</c:v>
                </c:pt>
                <c:pt idx="2">
                  <c:v>3</c:v>
                </c:pt>
                <c:pt idx="3">
                  <c:v>4</c:v>
                </c:pt>
                <c:pt idx="4">
                  <c:v>5</c:v>
                </c:pt>
                <c:pt idx="5">
                  <c:v>6</c:v>
                </c:pt>
                <c:pt idx="6">
                  <c:v>7</c:v>
                </c:pt>
                <c:pt idx="7">
                  <c:v>8</c:v>
                </c:pt>
              </c:numCache>
            </c:numRef>
          </c:xVal>
          <c:yVal>
            <c:numRef>
              <c:f>'Problem 2'!$D$2:$D$9</c:f>
              <c:numCache>
                <c:formatCode>0.0</c:formatCode>
                <c:ptCount val="8"/>
                <c:pt idx="0">
                  <c:v>352.17999999999984</c:v>
                </c:pt>
                <c:pt idx="1">
                  <c:v>-127.94000000000005</c:v>
                </c:pt>
                <c:pt idx="2">
                  <c:v>-170.05999999999995</c:v>
                </c:pt>
                <c:pt idx="3">
                  <c:v>-146.18000000000006</c:v>
                </c:pt>
                <c:pt idx="4">
                  <c:v>-93.300000000000182</c:v>
                </c:pt>
                <c:pt idx="5">
                  <c:v>-19.420000000000073</c:v>
                </c:pt>
                <c:pt idx="6">
                  <c:v>56.459999999999923</c:v>
                </c:pt>
                <c:pt idx="7">
                  <c:v>148.33999999999992</c:v>
                </c:pt>
              </c:numCache>
            </c:numRef>
          </c:yVal>
          <c:smooth val="0"/>
          <c:extLst>
            <c:ext xmlns:c16="http://schemas.microsoft.com/office/drawing/2014/chart" uri="{C3380CC4-5D6E-409C-BE32-E72D297353CC}">
              <c16:uniqueId val="{00000000-F3C4-4749-8F51-F780EE9AB972}"/>
            </c:ext>
          </c:extLst>
        </c:ser>
        <c:dLbls>
          <c:showLegendKey val="0"/>
          <c:showVal val="0"/>
          <c:showCatName val="0"/>
          <c:showSerName val="0"/>
          <c:showPercent val="0"/>
          <c:showBubbleSize val="0"/>
        </c:dLbls>
        <c:axId val="502096080"/>
        <c:axId val="502094440"/>
      </c:scatterChart>
      <c:valAx>
        <c:axId val="502096080"/>
        <c:scaling>
          <c:orientation val="minMax"/>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solidFill>
                      <a:schemeClr val="bg1"/>
                    </a:solidFill>
                  </a:rPr>
                  <a:t>Helicopter Numb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rgbClr val="C00000"/>
            </a:solidFill>
            <a:round/>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502094440"/>
        <c:crosses val="autoZero"/>
        <c:crossBetween val="midCat"/>
      </c:valAx>
      <c:valAx>
        <c:axId val="502094440"/>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solidFill>
                      <a:schemeClr val="bg1"/>
                    </a:solidFill>
                  </a:rPr>
                  <a:t>Residual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50209608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tx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New Car Sal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4"/>
              </a:solidFill>
              <a:round/>
            </a:ln>
            <a:effectLst/>
          </c:spPr>
          <c:marker>
            <c:symbol val="circle"/>
            <c:size val="5"/>
            <c:spPr>
              <a:solidFill>
                <a:srgbClr val="C00000"/>
              </a:solidFill>
              <a:ln w="9525">
                <a:noFill/>
              </a:ln>
              <a:effectLst/>
            </c:spPr>
          </c:marker>
          <c:cat>
            <c:strRef>
              <c:f>'Problem 3'!$B$3:$B$38</c:f>
              <c:strCache>
                <c:ptCount val="36"/>
                <c:pt idx="0">
                  <c:v>Jan</c:v>
                </c:pt>
                <c:pt idx="1">
                  <c:v>Feb</c:v>
                </c:pt>
                <c:pt idx="2">
                  <c:v>Mar</c:v>
                </c:pt>
                <c:pt idx="3">
                  <c:v>Apr</c:v>
                </c:pt>
                <c:pt idx="4">
                  <c:v>May</c:v>
                </c:pt>
                <c:pt idx="5">
                  <c:v>Jun</c:v>
                </c:pt>
                <c:pt idx="6">
                  <c:v>Jul</c:v>
                </c:pt>
                <c:pt idx="7">
                  <c:v>Aug</c:v>
                </c:pt>
                <c:pt idx="8">
                  <c:v>Sep</c:v>
                </c:pt>
                <c:pt idx="9">
                  <c:v>Oct</c:v>
                </c:pt>
                <c:pt idx="10">
                  <c:v>Nov</c:v>
                </c:pt>
                <c:pt idx="11">
                  <c:v>Dec</c:v>
                </c:pt>
                <c:pt idx="12">
                  <c:v>Jan</c:v>
                </c:pt>
                <c:pt idx="13">
                  <c:v>Feb</c:v>
                </c:pt>
                <c:pt idx="14">
                  <c:v>Mar</c:v>
                </c:pt>
                <c:pt idx="15">
                  <c:v>Apr</c:v>
                </c:pt>
                <c:pt idx="16">
                  <c:v>May</c:v>
                </c:pt>
                <c:pt idx="17">
                  <c:v>Jun</c:v>
                </c:pt>
                <c:pt idx="18">
                  <c:v>Jul</c:v>
                </c:pt>
                <c:pt idx="19">
                  <c:v>Aug</c:v>
                </c:pt>
                <c:pt idx="20">
                  <c:v>Sep</c:v>
                </c:pt>
                <c:pt idx="21">
                  <c:v>Oct</c:v>
                </c:pt>
                <c:pt idx="22">
                  <c:v>Nov</c:v>
                </c:pt>
                <c:pt idx="23">
                  <c:v>Dec</c:v>
                </c:pt>
                <c:pt idx="24">
                  <c:v>Jan</c:v>
                </c:pt>
                <c:pt idx="25">
                  <c:v>Feb</c:v>
                </c:pt>
                <c:pt idx="26">
                  <c:v>Mar</c:v>
                </c:pt>
                <c:pt idx="27">
                  <c:v>Apr</c:v>
                </c:pt>
                <c:pt idx="28">
                  <c:v>May</c:v>
                </c:pt>
                <c:pt idx="29">
                  <c:v>Jun</c:v>
                </c:pt>
                <c:pt idx="30">
                  <c:v>Jul</c:v>
                </c:pt>
                <c:pt idx="31">
                  <c:v>Aug</c:v>
                </c:pt>
                <c:pt idx="32">
                  <c:v>Sep</c:v>
                </c:pt>
                <c:pt idx="33">
                  <c:v>Oct</c:v>
                </c:pt>
                <c:pt idx="34">
                  <c:v>Nov</c:v>
                </c:pt>
                <c:pt idx="35">
                  <c:v>Dec</c:v>
                </c:pt>
              </c:strCache>
            </c:strRef>
          </c:cat>
          <c:val>
            <c:numRef>
              <c:f>'Problem 3'!$C$3:$C$38</c:f>
              <c:numCache>
                <c:formatCode>#,##0</c:formatCode>
                <c:ptCount val="36"/>
                <c:pt idx="0">
                  <c:v>39810</c:v>
                </c:pt>
                <c:pt idx="1">
                  <c:v>40081</c:v>
                </c:pt>
                <c:pt idx="2">
                  <c:v>47440</c:v>
                </c:pt>
                <c:pt idx="3">
                  <c:v>47297</c:v>
                </c:pt>
                <c:pt idx="4">
                  <c:v>49211</c:v>
                </c:pt>
                <c:pt idx="5">
                  <c:v>51479</c:v>
                </c:pt>
                <c:pt idx="6">
                  <c:v>46466</c:v>
                </c:pt>
                <c:pt idx="7">
                  <c:v>45208</c:v>
                </c:pt>
                <c:pt idx="8">
                  <c:v>44800</c:v>
                </c:pt>
                <c:pt idx="9">
                  <c:v>46989</c:v>
                </c:pt>
                <c:pt idx="10">
                  <c:v>42161</c:v>
                </c:pt>
                <c:pt idx="11">
                  <c:v>44186</c:v>
                </c:pt>
                <c:pt idx="12">
                  <c:v>42227</c:v>
                </c:pt>
                <c:pt idx="13">
                  <c:v>45422</c:v>
                </c:pt>
                <c:pt idx="14">
                  <c:v>54075</c:v>
                </c:pt>
                <c:pt idx="15">
                  <c:v>50926</c:v>
                </c:pt>
                <c:pt idx="16">
                  <c:v>53572</c:v>
                </c:pt>
                <c:pt idx="17">
                  <c:v>54920</c:v>
                </c:pt>
                <c:pt idx="18">
                  <c:v>54449</c:v>
                </c:pt>
                <c:pt idx="19">
                  <c:v>56079</c:v>
                </c:pt>
                <c:pt idx="20">
                  <c:v>52177</c:v>
                </c:pt>
                <c:pt idx="21">
                  <c:v>50087</c:v>
                </c:pt>
                <c:pt idx="22">
                  <c:v>48513</c:v>
                </c:pt>
                <c:pt idx="23">
                  <c:v>49278</c:v>
                </c:pt>
                <c:pt idx="24">
                  <c:v>48134</c:v>
                </c:pt>
                <c:pt idx="25">
                  <c:v>54887</c:v>
                </c:pt>
                <c:pt idx="26">
                  <c:v>61064</c:v>
                </c:pt>
                <c:pt idx="27">
                  <c:v>53350</c:v>
                </c:pt>
                <c:pt idx="28">
                  <c:v>59467</c:v>
                </c:pt>
                <c:pt idx="29">
                  <c:v>59370</c:v>
                </c:pt>
                <c:pt idx="30">
                  <c:v>55088</c:v>
                </c:pt>
                <c:pt idx="31">
                  <c:v>59349</c:v>
                </c:pt>
                <c:pt idx="32">
                  <c:v>54472</c:v>
                </c:pt>
                <c:pt idx="33">
                  <c:v>53164</c:v>
                </c:pt>
                <c:pt idx="34">
                  <c:v>48793</c:v>
                </c:pt>
                <c:pt idx="35">
                  <c:v>46956</c:v>
                </c:pt>
              </c:numCache>
            </c:numRef>
          </c:val>
          <c:smooth val="0"/>
          <c:extLst>
            <c:ext xmlns:c16="http://schemas.microsoft.com/office/drawing/2014/chart" uri="{C3380CC4-5D6E-409C-BE32-E72D297353CC}">
              <c16:uniqueId val="{00000000-F42C-4704-85CD-5B0FE8E7C675}"/>
            </c:ext>
          </c:extLst>
        </c:ser>
        <c:dLbls>
          <c:showLegendKey val="0"/>
          <c:showVal val="0"/>
          <c:showCatName val="0"/>
          <c:showSerName val="0"/>
          <c:showPercent val="0"/>
          <c:showBubbleSize val="0"/>
        </c:dLbls>
        <c:marker val="1"/>
        <c:smooth val="0"/>
        <c:axId val="581480360"/>
        <c:axId val="581479704"/>
      </c:lineChart>
      <c:catAx>
        <c:axId val="581480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479704"/>
        <c:crosses val="autoZero"/>
        <c:auto val="1"/>
        <c:lblAlgn val="ctr"/>
        <c:lblOffset val="100"/>
        <c:noMultiLvlLbl val="0"/>
      </c:catAx>
      <c:valAx>
        <c:axId val="581479704"/>
        <c:scaling>
          <c:orientation val="minMax"/>
        </c:scaling>
        <c:delete val="0"/>
        <c:axPos val="l"/>
        <c:majorGridlines>
          <c:spPr>
            <a:ln w="9525" cap="flat" cmpd="sng" algn="ctr">
              <a:no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1480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7A2A15-5421-4617-B046-6241C6ADD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1</TotalTime>
  <Pages>6</Pages>
  <Words>1003</Words>
  <Characters>572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269</cp:revision>
  <dcterms:created xsi:type="dcterms:W3CDTF">2021-03-12T04:13:00Z</dcterms:created>
  <dcterms:modified xsi:type="dcterms:W3CDTF">2021-03-24T16:17:00Z</dcterms:modified>
</cp:coreProperties>
</file>